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84D9F" w:rsidR="00E72CA8" w:rsidP="00E72CA8" w:rsidRDefault="415341FC" w14:paraId="06D84028" w14:textId="52F25F18">
      <w:pPr>
        <w:jc w:val="center"/>
        <w:rPr>
          <w:rFonts w:cstheme="minorHAnsi"/>
          <w:b/>
          <w:bCs/>
          <w:sz w:val="28"/>
          <w:szCs w:val="28"/>
        </w:rPr>
      </w:pPr>
      <w:r w:rsidRPr="00A84D9F">
        <w:rPr>
          <w:rFonts w:cstheme="minorHAnsi"/>
          <w:b/>
          <w:bCs/>
          <w:sz w:val="28"/>
          <w:szCs w:val="28"/>
        </w:rPr>
        <w:t>Compilation of Evidence</w:t>
      </w:r>
    </w:p>
    <w:p w:rsidRPr="00A84D9F" w:rsidR="415341FC" w:rsidP="415341FC" w:rsidRDefault="415341FC" w14:paraId="2063BD1B" w14:textId="43636CAF">
      <w:pPr>
        <w:jc w:val="center"/>
        <w:rPr>
          <w:rFonts w:cstheme="minorHAnsi"/>
          <w:b/>
          <w:bCs/>
          <w:sz w:val="28"/>
          <w:szCs w:val="28"/>
        </w:rPr>
      </w:pPr>
    </w:p>
    <w:p w:rsidRPr="00A84D9F" w:rsidR="02848166" w:rsidP="0F753C5F" w:rsidRDefault="0F753C5F" w14:paraId="4E32F00F" w14:textId="76DB5035">
      <w:pPr>
        <w:spacing w:after="160" w:line="259" w:lineRule="auto"/>
        <w:jc w:val="center"/>
        <w:rPr>
          <w:rFonts w:eastAsia="Arial" w:cstheme="minorHAnsi"/>
          <w:b/>
          <w:bCs/>
          <w:color w:val="000000" w:themeColor="text1"/>
          <w:sz w:val="28"/>
          <w:szCs w:val="28"/>
        </w:rPr>
      </w:pPr>
      <w:r w:rsidRPr="00A84D9F">
        <w:rPr>
          <w:rFonts w:eastAsia="Arial" w:cstheme="minorHAnsi"/>
          <w:b/>
          <w:bCs/>
          <w:color w:val="000000" w:themeColor="text1"/>
          <w:sz w:val="28"/>
          <w:szCs w:val="28"/>
          <w:u w:val="single"/>
        </w:rPr>
        <w:t>THE EASTERN WOLF</w:t>
      </w:r>
    </w:p>
    <w:p w:rsidRPr="00A84D9F" w:rsidR="02848166" w:rsidP="02848166" w:rsidRDefault="02848166" w14:paraId="5090180D" w14:textId="33060CFE">
      <w:pPr>
        <w:spacing w:after="160" w:line="259" w:lineRule="auto"/>
        <w:rPr>
          <w:rFonts w:eastAsia="Arial" w:cstheme="minorHAnsi"/>
          <w:color w:val="000000" w:themeColor="text1"/>
        </w:rPr>
      </w:pPr>
      <w:r w:rsidRPr="00A84D9F">
        <w:rPr>
          <w:rFonts w:eastAsia="Arial" w:cstheme="minorHAnsi"/>
          <w:color w:val="000000" w:themeColor="text1"/>
        </w:rPr>
        <w:t xml:space="preserve">The Eastern Wolf mainly occupies the northeast of North America specifically areas in and around Algonquin Provincial Park in Ontario, Canada </w:t>
      </w:r>
      <w:proofErr w:type="gramStart"/>
      <w:r w:rsidRPr="00A84D9F">
        <w:rPr>
          <w:rFonts w:eastAsia="Arial" w:cstheme="minorHAnsi"/>
          <w:color w:val="000000" w:themeColor="text1"/>
        </w:rPr>
        <w:t>and also</w:t>
      </w:r>
      <w:proofErr w:type="gramEnd"/>
      <w:r w:rsidRPr="00A84D9F">
        <w:rPr>
          <w:rFonts w:eastAsia="Arial" w:cstheme="minorHAnsi"/>
          <w:color w:val="000000" w:themeColor="text1"/>
        </w:rPr>
        <w:t xml:space="preserve"> ventures into adjacent parts of Quebec, Canada. The Eastern Wolf also may be present in Minnesota and Manitoba.</w:t>
      </w:r>
    </w:p>
    <w:p w:rsidRPr="00A84D9F" w:rsidR="02848166" w:rsidP="02848166" w:rsidRDefault="02848166" w14:paraId="42099FB0" w14:textId="3A6A2599">
      <w:pPr>
        <w:spacing w:after="160" w:line="259" w:lineRule="auto"/>
        <w:rPr>
          <w:rFonts w:eastAsia="Arial" w:cstheme="minorHAnsi"/>
          <w:color w:val="000000" w:themeColor="text1"/>
        </w:rPr>
      </w:pPr>
      <w:r w:rsidRPr="00A84D9F">
        <w:rPr>
          <w:rFonts w:eastAsia="Arial" w:cstheme="minorHAnsi"/>
          <w:color w:val="000000" w:themeColor="text1"/>
        </w:rPr>
        <w:t>In the past, the Eastern Wolf might have ranged south into the United States, however, after the arrival of Europeans, these wolves were heavily persecuted and became eliminated from the United States. In Canada, exact numbers of Eastern Wolves are unknown.</w:t>
      </w:r>
    </w:p>
    <w:p w:rsidRPr="00A84D9F" w:rsidR="02848166" w:rsidP="02848166" w:rsidRDefault="02848166" w14:paraId="35757A9D" w14:textId="56ADEE39">
      <w:pPr>
        <w:spacing w:after="160" w:line="259" w:lineRule="auto"/>
        <w:rPr>
          <w:rFonts w:eastAsia="Arial" w:cstheme="minorHAnsi"/>
          <w:color w:val="000000" w:themeColor="text1"/>
        </w:rPr>
      </w:pPr>
      <w:r w:rsidRPr="00A84D9F">
        <w:rPr>
          <w:rFonts w:eastAsia="Arial" w:cstheme="minorHAnsi"/>
          <w:color w:val="000000" w:themeColor="text1"/>
        </w:rPr>
        <w:t>Studies in Algonquin Provincial Park show that three species account for 99% of the Eastern Wolf diet, Moose (some of which is scavenged), White-tailed Deer and Beaver. The wolves tend to prey more frequently on American Beaver in the summer and on White-tailed Deer in the winter.</w:t>
      </w:r>
    </w:p>
    <w:p w:rsidRPr="00A84D9F" w:rsidR="02848166" w:rsidP="02848166" w:rsidRDefault="02848166" w14:paraId="4EF72161" w14:textId="722E21BD">
      <w:pPr>
        <w:spacing w:after="160" w:line="259" w:lineRule="auto"/>
        <w:rPr>
          <w:rFonts w:eastAsia="Arial" w:cstheme="minorHAnsi"/>
          <w:color w:val="000000" w:themeColor="text1"/>
        </w:rPr>
      </w:pPr>
      <w:r w:rsidRPr="00A84D9F">
        <w:rPr>
          <w:rFonts w:eastAsia="Arial" w:cstheme="minorHAnsi"/>
          <w:color w:val="000000" w:themeColor="text1"/>
        </w:rPr>
        <w:t>The Eastern Wolf has made the forest land of the northeast its home because of the availability of it 3 main food sources.</w:t>
      </w:r>
    </w:p>
    <w:p w:rsidRPr="00A84D9F" w:rsidR="02848166" w:rsidP="02848166" w:rsidRDefault="02848166" w14:paraId="6B53692D" w14:textId="17A37E4E">
      <w:pPr>
        <w:spacing w:after="160" w:line="259" w:lineRule="auto"/>
        <w:rPr>
          <w:rFonts w:eastAsia="Arial" w:cstheme="minorHAnsi"/>
          <w:color w:val="000000" w:themeColor="text1"/>
        </w:rPr>
      </w:pPr>
      <w:r w:rsidRPr="00A84D9F">
        <w:rPr>
          <w:rFonts w:eastAsia="Arial" w:cstheme="minorHAnsi"/>
          <w:color w:val="000000" w:themeColor="text1"/>
        </w:rPr>
        <w:t xml:space="preserve">The Eastern Wolf is a largely nocturnal animal and is most active at dawn and dusk. The Eastern Wolf lives in packs and are excellent hunters. They use a variety of strategies to catch prey. Wolves can, for example, track herd animals by their tracks lay in wait so that they attack at an opportune moment. They often hunt by chasing prey until the prey is exhausted and then running them down. They also sometimes use the still hunting method, staking out a large area and walking in very slowly, stopping frequently to listen and smell for prey. Once they find it, they bite it behind the ears or on the back of the neck and flip it over onto its back. They can run as fast as 70 kilometers per hour. </w:t>
      </w:r>
    </w:p>
    <w:p w:rsidRPr="00A84D9F" w:rsidR="02848166" w:rsidP="02848166" w:rsidRDefault="02848166" w14:paraId="186FCA96" w14:textId="6716ED59">
      <w:pPr>
        <w:spacing w:after="160" w:line="259" w:lineRule="auto"/>
        <w:rPr>
          <w:rFonts w:eastAsia="Arial" w:cstheme="minorHAnsi"/>
          <w:color w:val="000000" w:themeColor="text1"/>
        </w:rPr>
      </w:pPr>
    </w:p>
    <w:p w:rsidRPr="00A84D9F" w:rsidR="02848166" w:rsidP="02848166" w:rsidRDefault="02848166" w14:paraId="49CE00F6" w14:textId="023A5DB6">
      <w:pPr>
        <w:spacing w:after="160" w:line="259" w:lineRule="auto"/>
        <w:rPr>
          <w:rFonts w:eastAsia="Arial" w:cstheme="minorHAnsi"/>
          <w:color w:val="000000" w:themeColor="text1"/>
        </w:rPr>
      </w:pPr>
      <w:r w:rsidRPr="00A84D9F">
        <w:rPr>
          <w:rFonts w:eastAsia="Arial" w:cstheme="minorHAnsi"/>
          <w:color w:val="000000" w:themeColor="text1"/>
        </w:rPr>
        <w:t>Information found at:</w:t>
      </w:r>
    </w:p>
    <w:p w:rsidRPr="00A84D9F" w:rsidR="02848166" w:rsidP="02848166" w:rsidRDefault="00000000" w14:paraId="057B22B9" w14:textId="6BEFCCDD">
      <w:pPr>
        <w:spacing w:after="160" w:line="259" w:lineRule="auto"/>
        <w:rPr>
          <w:rFonts w:eastAsia="Arial" w:cstheme="minorHAnsi"/>
          <w:color w:val="000000" w:themeColor="text1"/>
        </w:rPr>
      </w:pPr>
      <w:hyperlink w:anchor=":~:text=The%20Eastern%20wolf%20can%20be,wolves%20out%20of%20their%20territory" r:id="rId6">
        <w:r w:rsidRPr="00A84D9F" w:rsidR="02848166">
          <w:rPr>
            <w:rStyle w:val="Hyperlink"/>
            <w:rFonts w:eastAsia="Arial" w:cstheme="minorHAnsi"/>
          </w:rPr>
          <w:t>https://www.wolfworlds.com/eastern-wolf/#:~:text=The%20Eastern%20wolf%20can%20be,wolves%20out%20of%20their%20territory</w:t>
        </w:r>
      </w:hyperlink>
      <w:r w:rsidRPr="00A84D9F" w:rsidR="02848166">
        <w:rPr>
          <w:rFonts w:eastAsia="Arial" w:cstheme="minorHAnsi"/>
          <w:color w:val="000000" w:themeColor="text1"/>
        </w:rPr>
        <w:t>.</w:t>
      </w:r>
    </w:p>
    <w:p w:rsidRPr="00A84D9F" w:rsidR="02848166" w:rsidP="02848166" w:rsidRDefault="00000000" w14:paraId="4679DC5E" w14:textId="1D5D8AF0">
      <w:pPr>
        <w:spacing w:after="160" w:line="259" w:lineRule="auto"/>
        <w:rPr>
          <w:rFonts w:eastAsia="Arial" w:cstheme="minorHAnsi"/>
          <w:color w:val="000000" w:themeColor="text1"/>
        </w:rPr>
      </w:pPr>
      <w:hyperlink r:id="rId7">
        <w:r w:rsidRPr="00A84D9F" w:rsidR="02848166">
          <w:rPr>
            <w:rStyle w:val="Hyperlink"/>
            <w:rFonts w:eastAsia="Arial" w:cstheme="minorHAnsi"/>
          </w:rPr>
          <w:t>https://animalcorner.org/animals/eastern-wolf/</w:t>
        </w:r>
      </w:hyperlink>
    </w:p>
    <w:p w:rsidRPr="00A84D9F" w:rsidR="0578F1A1" w:rsidP="00A84D9F" w:rsidRDefault="0578F1A1" w14:paraId="75CBE501" w14:textId="54BE70F2">
      <w:pPr>
        <w:rPr>
          <w:rFonts w:cstheme="minorHAnsi"/>
        </w:rPr>
      </w:pPr>
    </w:p>
    <w:p w:rsidRPr="00A84D9F" w:rsidR="00A84D9F" w:rsidP="00A84D9F" w:rsidRDefault="00A84D9F" w14:paraId="32561ACF" w14:textId="77777777">
      <w:pPr>
        <w:rPr>
          <w:rFonts w:eastAsia="Arial" w:cstheme="minorHAnsi"/>
          <w:u w:val="single"/>
        </w:rPr>
      </w:pPr>
    </w:p>
    <w:p w:rsidR="00A84D9F" w:rsidP="0F753C5F" w:rsidRDefault="00A84D9F" w14:paraId="0A99CC93" w14:textId="77777777">
      <w:pPr>
        <w:jc w:val="center"/>
        <w:rPr>
          <w:rFonts w:eastAsia="Arial" w:cstheme="minorHAnsi"/>
          <w:u w:val="single"/>
        </w:rPr>
      </w:pPr>
    </w:p>
    <w:p w:rsidR="00A84D9F" w:rsidP="0F753C5F" w:rsidRDefault="00A84D9F" w14:paraId="30BF87AC" w14:textId="77777777">
      <w:pPr>
        <w:jc w:val="center"/>
        <w:rPr>
          <w:rFonts w:eastAsia="Arial" w:cstheme="minorHAnsi"/>
          <w:u w:val="single"/>
        </w:rPr>
      </w:pPr>
    </w:p>
    <w:p w:rsidR="00A84D9F" w:rsidP="0F753C5F" w:rsidRDefault="00A84D9F" w14:paraId="09AEFA06" w14:textId="77777777">
      <w:pPr>
        <w:jc w:val="center"/>
        <w:rPr>
          <w:rFonts w:eastAsia="Arial" w:cstheme="minorHAnsi"/>
          <w:u w:val="single"/>
        </w:rPr>
      </w:pPr>
    </w:p>
    <w:p w:rsidR="00A84D9F" w:rsidP="0F753C5F" w:rsidRDefault="00A84D9F" w14:paraId="42E63C06" w14:textId="77777777">
      <w:pPr>
        <w:jc w:val="center"/>
        <w:rPr>
          <w:rFonts w:eastAsia="Arial" w:cstheme="minorHAnsi"/>
          <w:u w:val="single"/>
        </w:rPr>
      </w:pPr>
    </w:p>
    <w:p w:rsidR="0FC69138" w:rsidP="0FC69138" w:rsidRDefault="0FC69138" w14:paraId="4A3E28A5" w14:textId="32245B09">
      <w:pPr>
        <w:jc w:val="center"/>
        <w:rPr>
          <w:rFonts w:eastAsia="Arial"/>
          <w:b/>
          <w:bCs/>
          <w:sz w:val="28"/>
          <w:szCs w:val="28"/>
          <w:u w:val="single"/>
        </w:rPr>
      </w:pPr>
    </w:p>
    <w:p w:rsidR="0E610CA5" w:rsidP="0E610CA5" w:rsidRDefault="0E610CA5" w14:paraId="0D8604A4" w14:textId="0C1CEE62">
      <w:pPr>
        <w:jc w:val="center"/>
        <w:rPr>
          <w:rFonts w:eastAsia="Arial"/>
          <w:b/>
          <w:bCs/>
          <w:sz w:val="28"/>
          <w:szCs w:val="28"/>
          <w:u w:val="single"/>
        </w:rPr>
      </w:pPr>
    </w:p>
    <w:p w:rsidR="0E610CA5" w:rsidP="0E610CA5" w:rsidRDefault="0E610CA5" w14:paraId="296D430E" w14:textId="1BEE8F08">
      <w:pPr>
        <w:jc w:val="center"/>
        <w:rPr>
          <w:rFonts w:eastAsia="Arial"/>
          <w:b/>
          <w:bCs/>
          <w:sz w:val="28"/>
          <w:szCs w:val="28"/>
          <w:u w:val="single"/>
        </w:rPr>
      </w:pPr>
    </w:p>
    <w:p w:rsidRPr="00A84D9F" w:rsidR="0578F1A1" w:rsidP="0F753C5F" w:rsidRDefault="0F753C5F" w14:paraId="35ACAE77" w14:textId="18BA6CA2">
      <w:pPr>
        <w:jc w:val="center"/>
        <w:rPr>
          <w:rFonts w:eastAsia="Lato" w:cstheme="minorHAnsi"/>
          <w:b/>
          <w:bCs/>
          <w:sz w:val="28"/>
          <w:szCs w:val="28"/>
        </w:rPr>
      </w:pPr>
      <w:r w:rsidRPr="00A84D9F">
        <w:rPr>
          <w:rFonts w:eastAsia="Arial" w:cstheme="minorHAnsi"/>
          <w:b/>
          <w:bCs/>
          <w:sz w:val="28"/>
          <w:szCs w:val="28"/>
          <w:u w:val="single"/>
        </w:rPr>
        <w:t>THE WESTERN COYOTE</w:t>
      </w:r>
      <w:r w:rsidRPr="00A84D9F" w:rsidR="0578F1A1">
        <w:rPr>
          <w:rFonts w:cstheme="minorHAnsi"/>
          <w:b/>
          <w:bCs/>
          <w:sz w:val="28"/>
          <w:szCs w:val="28"/>
        </w:rPr>
        <w:br/>
      </w:r>
    </w:p>
    <w:p w:rsidRPr="00A84D9F" w:rsidR="0578F1A1" w:rsidP="0578F1A1" w:rsidRDefault="0578F1A1" w14:paraId="68E9AE8C" w14:textId="447430EA">
      <w:pPr>
        <w:rPr>
          <w:rFonts w:eastAsia="Arial" w:cstheme="minorHAnsi"/>
        </w:rPr>
      </w:pPr>
      <w:r w:rsidRPr="00A84D9F">
        <w:rPr>
          <w:rFonts w:eastAsia="Arial" w:cstheme="minorHAnsi"/>
        </w:rPr>
        <w:t>Coyotes are one of the most adaptable canines on the planet. Coyotes occupy a broad range of habitats as almost any habitat that supports prey populations also supports</w:t>
      </w:r>
      <w:r w:rsidRPr="00A84D9F">
        <w:rPr>
          <w:rFonts w:cstheme="minorHAnsi"/>
        </w:rPr>
        <w:br/>
      </w:r>
      <w:r w:rsidRPr="00A84D9F">
        <w:rPr>
          <w:rFonts w:eastAsia="Arial" w:cstheme="minorHAnsi"/>
        </w:rPr>
        <w:t xml:space="preserve">coyotes; however, some preferences have been noted which </w:t>
      </w:r>
      <w:proofErr w:type="gramStart"/>
      <w:r w:rsidRPr="00A84D9F">
        <w:rPr>
          <w:rFonts w:eastAsia="Arial" w:cstheme="minorHAnsi"/>
        </w:rPr>
        <w:t>includes:</w:t>
      </w:r>
      <w:proofErr w:type="gramEnd"/>
      <w:r w:rsidRPr="00A84D9F">
        <w:rPr>
          <w:rFonts w:eastAsia="Arial" w:cstheme="minorHAnsi"/>
        </w:rPr>
        <w:t xml:space="preserve"> woodlands,</w:t>
      </w:r>
      <w:r w:rsidRPr="00A84D9F">
        <w:rPr>
          <w:rFonts w:cstheme="minorHAnsi"/>
        </w:rPr>
        <w:br/>
      </w:r>
      <w:r w:rsidRPr="00A84D9F">
        <w:rPr>
          <w:rFonts w:eastAsia="Arial" w:cstheme="minorHAnsi"/>
        </w:rPr>
        <w:t>prairies, deserts, forests, and temperate rainforests. Coyotes have even adapted to</w:t>
      </w:r>
      <w:r w:rsidRPr="00A84D9F">
        <w:rPr>
          <w:rFonts w:cstheme="minorHAnsi"/>
        </w:rPr>
        <w:br/>
      </w:r>
      <w:r w:rsidRPr="00A84D9F">
        <w:rPr>
          <w:rFonts w:eastAsia="Arial" w:cstheme="minorHAnsi"/>
        </w:rPr>
        <w:t>living in suburban neighborhoods and even in large urban parks!</w:t>
      </w:r>
      <w:r w:rsidRPr="00A84D9F">
        <w:rPr>
          <w:rFonts w:cstheme="minorHAnsi"/>
        </w:rPr>
        <w:br/>
      </w:r>
    </w:p>
    <w:p w:rsidRPr="00A84D9F" w:rsidR="0578F1A1" w:rsidP="0578F1A1" w:rsidRDefault="0578F1A1" w14:paraId="1BFE52D6" w14:textId="3189DA42">
      <w:pPr>
        <w:rPr>
          <w:rFonts w:eastAsia="Arial" w:cstheme="minorHAnsi"/>
        </w:rPr>
      </w:pPr>
      <w:r w:rsidRPr="00A84D9F">
        <w:rPr>
          <w:rFonts w:eastAsia="Arial" w:cstheme="minorHAnsi"/>
        </w:rPr>
        <w:t xml:space="preserve">Some of the reasons coyotes might be so adaptable </w:t>
      </w:r>
      <w:proofErr w:type="gramStart"/>
      <w:r w:rsidRPr="00A84D9F">
        <w:rPr>
          <w:rFonts w:eastAsia="Arial" w:cstheme="minorHAnsi"/>
        </w:rPr>
        <w:t>are:</w:t>
      </w:r>
      <w:proofErr w:type="gramEnd"/>
      <w:r w:rsidRPr="00A84D9F">
        <w:rPr>
          <w:rFonts w:eastAsia="Arial" w:cstheme="minorHAnsi"/>
        </w:rPr>
        <w:t xml:space="preserve"> their willingness to eat just</w:t>
      </w:r>
      <w:r w:rsidRPr="00A84D9F">
        <w:rPr>
          <w:rFonts w:cstheme="minorHAnsi"/>
        </w:rPr>
        <w:br/>
      </w:r>
      <w:r w:rsidRPr="00A84D9F">
        <w:rPr>
          <w:rFonts w:eastAsia="Arial" w:cstheme="minorHAnsi"/>
        </w:rPr>
        <w:t>about anything and their very keen senses of smell, hearing and eye sight. Unlike their</w:t>
      </w:r>
      <w:r w:rsidRPr="00A84D9F">
        <w:rPr>
          <w:rFonts w:cstheme="minorHAnsi"/>
        </w:rPr>
        <w:br/>
      </w:r>
      <w:r w:rsidRPr="00A84D9F">
        <w:rPr>
          <w:rFonts w:eastAsia="Arial" w:cstheme="minorHAnsi"/>
        </w:rPr>
        <w:t>larger cousin the gray wolf, coyotes can manage to survive in proximity to areas that</w:t>
      </w:r>
      <w:r w:rsidRPr="00A84D9F">
        <w:rPr>
          <w:rFonts w:cstheme="minorHAnsi"/>
        </w:rPr>
        <w:br/>
      </w:r>
      <w:r w:rsidRPr="00A84D9F">
        <w:rPr>
          <w:rFonts w:eastAsia="Arial" w:cstheme="minorHAnsi"/>
        </w:rPr>
        <w:t>have been heavily impacted by human disturbance and they can even survive among</w:t>
      </w:r>
      <w:r w:rsidRPr="00A84D9F">
        <w:rPr>
          <w:rFonts w:cstheme="minorHAnsi"/>
        </w:rPr>
        <w:br/>
      </w:r>
      <w:r w:rsidRPr="00A84D9F">
        <w:rPr>
          <w:rFonts w:eastAsia="Arial" w:cstheme="minorHAnsi"/>
        </w:rPr>
        <w:t>densely populated areas of human settlements given the right conditions.</w:t>
      </w:r>
      <w:r w:rsidRPr="00A84D9F">
        <w:rPr>
          <w:rFonts w:cstheme="minorHAnsi"/>
        </w:rPr>
        <w:br/>
      </w:r>
    </w:p>
    <w:p w:rsidRPr="00A84D9F" w:rsidR="0578F1A1" w:rsidP="0578F1A1" w:rsidRDefault="0578F1A1" w14:paraId="1040D0CE" w14:textId="6CC3B9D7">
      <w:pPr>
        <w:rPr>
          <w:rFonts w:eastAsia="Arial" w:cstheme="minorHAnsi"/>
        </w:rPr>
      </w:pPr>
      <w:r w:rsidRPr="00A84D9F">
        <w:rPr>
          <w:rFonts w:eastAsia="Arial" w:cstheme="minorHAnsi"/>
        </w:rPr>
        <w:t>Coyotes are technically known as carnivores, meaning meat-eaters. However, they</w:t>
      </w:r>
      <w:r w:rsidRPr="00A84D9F">
        <w:rPr>
          <w:rFonts w:cstheme="minorHAnsi"/>
        </w:rPr>
        <w:br/>
      </w:r>
      <w:r w:rsidRPr="00A84D9F">
        <w:rPr>
          <w:rFonts w:eastAsia="Arial" w:cstheme="minorHAnsi"/>
        </w:rPr>
        <w:t xml:space="preserve">have a very flexible diet and will </w:t>
      </w:r>
      <w:proofErr w:type="gramStart"/>
      <w:r w:rsidRPr="00A84D9F">
        <w:rPr>
          <w:rFonts w:eastAsia="Arial" w:cstheme="minorHAnsi"/>
        </w:rPr>
        <w:t>eat:</w:t>
      </w:r>
      <w:proofErr w:type="gramEnd"/>
      <w:r w:rsidRPr="00A84D9F">
        <w:rPr>
          <w:rFonts w:eastAsia="Arial" w:cstheme="minorHAnsi"/>
        </w:rPr>
        <w:t xml:space="preserve"> rabbits, small rodents, ground birds, fish, frogs,</w:t>
      </w:r>
      <w:r w:rsidRPr="00A84D9F">
        <w:rPr>
          <w:rFonts w:cstheme="minorHAnsi"/>
        </w:rPr>
        <w:br/>
      </w:r>
      <w:r w:rsidRPr="00A84D9F">
        <w:rPr>
          <w:rFonts w:eastAsia="Arial" w:cstheme="minorHAnsi"/>
        </w:rPr>
        <w:t>snakes, lizards, invertebrates, carrion, fruits and nuts. Good coyote habitat will include a wide variety of food sources that area available throughout the year. Like many animals, coyotes take advantage of what is seasonally abundant such as blackberries in late</w:t>
      </w:r>
      <w:r w:rsidRPr="00A84D9F">
        <w:rPr>
          <w:rFonts w:cstheme="minorHAnsi"/>
        </w:rPr>
        <w:br/>
      </w:r>
      <w:r w:rsidRPr="00A84D9F">
        <w:rPr>
          <w:rFonts w:eastAsia="Arial" w:cstheme="minorHAnsi"/>
        </w:rPr>
        <w:t xml:space="preserve">summer, apples in the fall, young </w:t>
      </w:r>
      <w:proofErr w:type="gramStart"/>
      <w:r w:rsidRPr="00A84D9F">
        <w:rPr>
          <w:rFonts w:eastAsia="Arial" w:cstheme="minorHAnsi"/>
        </w:rPr>
        <w:t>rabbits</w:t>
      </w:r>
      <w:proofErr w:type="gramEnd"/>
      <w:r w:rsidRPr="00A84D9F">
        <w:rPr>
          <w:rFonts w:eastAsia="Arial" w:cstheme="minorHAnsi"/>
        </w:rPr>
        <w:t xml:space="preserve"> or other small animals in early summer.</w:t>
      </w:r>
      <w:r w:rsidRPr="00A84D9F">
        <w:rPr>
          <w:rFonts w:cstheme="minorHAnsi"/>
        </w:rPr>
        <w:br/>
      </w:r>
    </w:p>
    <w:p w:rsidRPr="00A84D9F" w:rsidR="0578F1A1" w:rsidP="0578F1A1" w:rsidRDefault="0578F1A1" w14:paraId="58161EC7" w14:textId="32A9A25E">
      <w:pPr>
        <w:rPr>
          <w:rFonts w:eastAsia="Arial" w:cstheme="minorHAnsi"/>
        </w:rPr>
      </w:pPr>
      <w:r w:rsidRPr="00A84D9F">
        <w:rPr>
          <w:rFonts w:eastAsia="Arial" w:cstheme="minorHAnsi"/>
        </w:rPr>
        <w:t>Information found at:</w:t>
      </w:r>
      <w:r w:rsidRPr="00A84D9F">
        <w:rPr>
          <w:rFonts w:cstheme="minorHAnsi"/>
        </w:rPr>
        <w:br/>
      </w:r>
      <w:hyperlink r:id="rId8">
        <w:r w:rsidRPr="00A84D9F">
          <w:rPr>
            <w:rStyle w:val="Hyperlink"/>
            <w:rFonts w:eastAsia="Arial" w:cstheme="minorHAnsi"/>
          </w:rPr>
          <w:t>https://www.wilder</w:t>
        </w:r>
        <w:r w:rsidRPr="00A84D9F">
          <w:rPr>
            <w:rStyle w:val="Hyperlink"/>
            <w:rFonts w:eastAsia="Arial" w:cstheme="minorHAnsi"/>
          </w:rPr>
          <w:t>n</w:t>
        </w:r>
        <w:r w:rsidRPr="00A84D9F">
          <w:rPr>
            <w:rStyle w:val="Hyperlink"/>
            <w:rFonts w:eastAsia="Arial" w:cstheme="minorHAnsi"/>
          </w:rPr>
          <w:t>esscollege.com/coyote-habitat.html</w:t>
        </w:r>
      </w:hyperlink>
    </w:p>
    <w:p w:rsidRPr="00A84D9F" w:rsidR="0578F1A1" w:rsidP="0578F1A1" w:rsidRDefault="0578F1A1" w14:paraId="49271EA5" w14:textId="44570E9F">
      <w:pPr>
        <w:rPr>
          <w:rFonts w:eastAsia="Arial" w:cstheme="minorHAnsi"/>
        </w:rPr>
      </w:pPr>
      <w:r w:rsidRPr="00A84D9F">
        <w:rPr>
          <w:rFonts w:cstheme="minorHAnsi"/>
        </w:rPr>
        <w:br/>
      </w:r>
      <w:hyperlink w:anchor="BIOLOGICAL%20DATA%20AND%20HABITAT" r:id="rId9">
        <w:r w:rsidRPr="00A84D9F">
          <w:rPr>
            <w:rStyle w:val="Hyperlink"/>
            <w:rFonts w:eastAsia="Arial" w:cstheme="minorHAnsi"/>
          </w:rPr>
          <w:t>https://www.fs.usda.gov/database/feis/animals/mammal/cala/all.html#BIOLOGICAL%20DATA%20AND%20HABITAT</w:t>
        </w:r>
      </w:hyperlink>
    </w:p>
    <w:p w:rsidRPr="00A84D9F" w:rsidR="0578F1A1" w:rsidP="0578F1A1" w:rsidRDefault="0578F1A1" w14:paraId="71BE908D" w14:textId="73887515">
      <w:pPr>
        <w:rPr>
          <w:rFonts w:eastAsia="Arial" w:cstheme="minorHAnsi"/>
        </w:rPr>
      </w:pPr>
    </w:p>
    <w:p w:rsidRPr="00A84D9F" w:rsidR="0578F1A1" w:rsidP="0578F1A1" w:rsidRDefault="0578F1A1" w14:paraId="71FCEBD2" w14:textId="66110B97">
      <w:pPr>
        <w:jc w:val="center"/>
        <w:rPr>
          <w:rFonts w:cstheme="minorHAnsi"/>
        </w:rPr>
      </w:pPr>
    </w:p>
    <w:p w:rsidRPr="00A84D9F" w:rsidR="0578F1A1" w:rsidP="0578F1A1" w:rsidRDefault="0578F1A1" w14:paraId="3C0C9184" w14:textId="45012409">
      <w:pPr>
        <w:jc w:val="center"/>
        <w:rPr>
          <w:rFonts w:cstheme="minorHAnsi"/>
        </w:rPr>
      </w:pPr>
    </w:p>
    <w:p w:rsidRPr="00A84D9F" w:rsidR="0578F1A1" w:rsidP="0578F1A1" w:rsidRDefault="0578F1A1" w14:paraId="7A9F7EC9" w14:textId="6A7877F1">
      <w:pPr>
        <w:jc w:val="center"/>
        <w:rPr>
          <w:rFonts w:cstheme="minorHAnsi"/>
        </w:rPr>
      </w:pPr>
    </w:p>
    <w:p w:rsidRPr="00A84D9F" w:rsidR="0578F1A1" w:rsidP="0578F1A1" w:rsidRDefault="0578F1A1" w14:paraId="097956B6" w14:textId="3DFC5686">
      <w:pPr>
        <w:jc w:val="center"/>
        <w:rPr>
          <w:rFonts w:cstheme="minorHAnsi"/>
        </w:rPr>
      </w:pPr>
    </w:p>
    <w:p w:rsidRPr="00A84D9F" w:rsidR="0578F1A1" w:rsidP="0578F1A1" w:rsidRDefault="0578F1A1" w14:paraId="0AA93DA6" w14:textId="54CD0D5D">
      <w:pPr>
        <w:jc w:val="center"/>
        <w:rPr>
          <w:rFonts w:cstheme="minorHAnsi"/>
        </w:rPr>
      </w:pPr>
    </w:p>
    <w:p w:rsidRPr="00A84D9F" w:rsidR="0578F1A1" w:rsidP="0578F1A1" w:rsidRDefault="0578F1A1" w14:paraId="4182AB18" w14:textId="50DA2CB3">
      <w:pPr>
        <w:jc w:val="center"/>
        <w:rPr>
          <w:rFonts w:cstheme="minorHAnsi"/>
        </w:rPr>
      </w:pPr>
    </w:p>
    <w:p w:rsidRPr="00A84D9F" w:rsidR="0578F1A1" w:rsidP="0578F1A1" w:rsidRDefault="0578F1A1" w14:paraId="15BEA543" w14:textId="4F0EECAC">
      <w:pPr>
        <w:jc w:val="center"/>
        <w:rPr>
          <w:rFonts w:cstheme="minorHAnsi"/>
        </w:rPr>
      </w:pPr>
    </w:p>
    <w:p w:rsidRPr="00A84D9F" w:rsidR="0578F1A1" w:rsidP="0578F1A1" w:rsidRDefault="0578F1A1" w14:paraId="7D926AEB" w14:textId="302676CF">
      <w:pPr>
        <w:jc w:val="center"/>
        <w:rPr>
          <w:rFonts w:cstheme="minorHAnsi"/>
        </w:rPr>
      </w:pPr>
    </w:p>
    <w:p w:rsidRPr="00A84D9F" w:rsidR="0578F1A1" w:rsidP="0578F1A1" w:rsidRDefault="0578F1A1" w14:paraId="6A5D00C8" w14:textId="242E7596">
      <w:pPr>
        <w:jc w:val="center"/>
        <w:rPr>
          <w:rFonts w:cstheme="minorHAnsi"/>
        </w:rPr>
      </w:pPr>
    </w:p>
    <w:p w:rsidR="00A84D9F" w:rsidP="4DD1B0CB" w:rsidRDefault="00A84D9F" w14:paraId="743FA22F" w14:textId="77777777">
      <w:pPr>
        <w:spacing w:after="160" w:line="259" w:lineRule="auto"/>
        <w:jc w:val="center"/>
        <w:rPr>
          <w:rFonts w:eastAsia="Arial" w:cstheme="minorHAnsi"/>
          <w:color w:val="000000" w:themeColor="text1"/>
          <w:u w:val="single"/>
        </w:rPr>
      </w:pPr>
    </w:p>
    <w:p w:rsidR="00A84D9F" w:rsidP="4DD1B0CB" w:rsidRDefault="00A84D9F" w14:paraId="097207E4" w14:textId="77777777">
      <w:pPr>
        <w:spacing w:after="160" w:line="259" w:lineRule="auto"/>
        <w:jc w:val="center"/>
        <w:rPr>
          <w:rFonts w:eastAsia="Arial" w:cstheme="minorHAnsi"/>
          <w:color w:val="000000" w:themeColor="text1"/>
          <w:u w:val="single"/>
        </w:rPr>
      </w:pPr>
    </w:p>
    <w:p w:rsidR="00A84D9F" w:rsidP="4DD1B0CB" w:rsidRDefault="00A84D9F" w14:paraId="43BFBBC2" w14:textId="77777777">
      <w:pPr>
        <w:spacing w:after="160" w:line="259" w:lineRule="auto"/>
        <w:jc w:val="center"/>
        <w:rPr>
          <w:rFonts w:eastAsia="Arial" w:cstheme="minorHAnsi"/>
          <w:color w:val="000000" w:themeColor="text1"/>
          <w:u w:val="single"/>
        </w:rPr>
      </w:pPr>
    </w:p>
    <w:p w:rsidR="00A84D9F" w:rsidP="4DD1B0CB" w:rsidRDefault="00A84D9F" w14:paraId="73E95BA2" w14:textId="77777777">
      <w:pPr>
        <w:spacing w:after="160" w:line="259" w:lineRule="auto"/>
        <w:jc w:val="center"/>
        <w:rPr>
          <w:rFonts w:eastAsia="Arial" w:cstheme="minorHAnsi"/>
          <w:color w:val="000000" w:themeColor="text1"/>
          <w:u w:val="single"/>
        </w:rPr>
      </w:pPr>
    </w:p>
    <w:p w:rsidR="00A84D9F" w:rsidP="4DD1B0CB" w:rsidRDefault="00A84D9F" w14:paraId="2CE4C75B" w14:textId="77777777">
      <w:pPr>
        <w:spacing w:after="160" w:line="259" w:lineRule="auto"/>
        <w:jc w:val="center"/>
        <w:rPr>
          <w:rFonts w:eastAsia="Arial" w:cstheme="minorHAnsi"/>
          <w:color w:val="000000" w:themeColor="text1"/>
          <w:u w:val="single"/>
        </w:rPr>
      </w:pPr>
    </w:p>
    <w:p w:rsidRPr="00A84D9F" w:rsidR="0F753C5F" w:rsidP="0E610CA5" w:rsidRDefault="0E610CA5" w14:paraId="7E37FE84" w14:textId="4FFBEA60">
      <w:pPr>
        <w:spacing w:after="160" w:line="259" w:lineRule="auto"/>
        <w:jc w:val="center"/>
        <w:rPr>
          <w:rFonts w:eastAsia="Arial"/>
          <w:b/>
          <w:bCs/>
          <w:color w:val="000000" w:themeColor="text1"/>
          <w:sz w:val="28"/>
          <w:szCs w:val="28"/>
        </w:rPr>
      </w:pPr>
      <w:r w:rsidRPr="0E610CA5">
        <w:rPr>
          <w:rFonts w:eastAsia="Arial"/>
          <w:b/>
          <w:bCs/>
          <w:color w:val="000000" w:themeColor="text1"/>
          <w:sz w:val="28"/>
          <w:szCs w:val="28"/>
          <w:u w:val="single"/>
        </w:rPr>
        <w:t>THE EASTERN COYOTE</w:t>
      </w:r>
    </w:p>
    <w:p w:rsidRPr="00A84D9F" w:rsidR="0F753C5F" w:rsidP="0F753C5F" w:rsidRDefault="0F753C5F" w14:paraId="3C417B60" w14:textId="289A1816">
      <w:pPr>
        <w:spacing w:after="160" w:line="259" w:lineRule="auto"/>
        <w:rPr>
          <w:rFonts w:eastAsia="Arial" w:cstheme="minorHAnsi"/>
          <w:color w:val="000000" w:themeColor="text1"/>
        </w:rPr>
      </w:pPr>
      <w:r w:rsidRPr="00A84D9F">
        <w:rPr>
          <w:rFonts w:eastAsia="Arial" w:cstheme="minorHAnsi"/>
          <w:color w:val="333333"/>
        </w:rPr>
        <w:t>The term “eastern” coyote refers to those found east of the Great Lakes and along the eastern seaboard area. During the latter part of the 19th century western coyotes started moving east as grey wolf populations decreased due to over-harvesting and changes in land use practices. The few remaining wolves interbred with invading western coyotes and their descendants are what we call eastern coyotes today. First recorded in Nova Scotia in 1977, the eastern coyote is the newest large mammal resident and is now widespread across the province. They can live in a variety of different habitats and can adapt to living in almost any climate.</w:t>
      </w:r>
      <w:r w:rsidRPr="00A84D9F">
        <w:rPr>
          <w:rFonts w:cstheme="minorHAnsi"/>
        </w:rPr>
        <w:br/>
      </w:r>
    </w:p>
    <w:p w:rsidRPr="00A84D9F" w:rsidR="0F753C5F" w:rsidP="0F753C5F" w:rsidRDefault="0F753C5F" w14:paraId="185DD621" w14:textId="0402D4C3">
      <w:pPr>
        <w:spacing w:after="160" w:line="259" w:lineRule="auto"/>
        <w:rPr>
          <w:rFonts w:eastAsia="Arial" w:cstheme="minorHAnsi"/>
          <w:color w:val="333333"/>
        </w:rPr>
      </w:pPr>
      <w:r w:rsidRPr="00A84D9F">
        <w:rPr>
          <w:rFonts w:eastAsia="Arial" w:cstheme="minorHAnsi"/>
          <w:color w:val="333333"/>
        </w:rPr>
        <w:t>Eastern coyotes are considered omnivores and are opportunistic, preying on whatever is available. Their diet will shift and change with the seasons, including varied insects, berries, and fruit during the summer months, and switching to snowshoe hare, and small mammals in the fall and winter. As conditions become harder in late winter, larger game such as white-tailed deer become a target for eastern coyotes, who will hunt together, when necessary, to find food.</w:t>
      </w:r>
    </w:p>
    <w:p w:rsidRPr="00A84D9F" w:rsidR="0F753C5F" w:rsidP="193F5F95" w:rsidRDefault="193F5F95" w14:paraId="573DB7E6" w14:textId="5B25D3CE">
      <w:pPr>
        <w:spacing w:after="160" w:line="259" w:lineRule="auto"/>
        <w:rPr>
          <w:rFonts w:eastAsia="Arial" w:cstheme="minorHAnsi"/>
          <w:color w:val="202124"/>
        </w:rPr>
      </w:pPr>
      <w:r w:rsidRPr="00A84D9F">
        <w:rPr>
          <w:rFonts w:eastAsia="Arial" w:cstheme="minorHAnsi"/>
          <w:color w:val="333333"/>
        </w:rPr>
        <w:t xml:space="preserve">The habitat of the eastern coyote ranges from wilderness to rural to urban. </w:t>
      </w:r>
      <w:proofErr w:type="gramStart"/>
      <w:r w:rsidRPr="00A84D9F">
        <w:rPr>
          <w:rFonts w:eastAsia="Arial" w:cstheme="minorHAnsi"/>
          <w:color w:val="333333"/>
        </w:rPr>
        <w:t>However</w:t>
      </w:r>
      <w:proofErr w:type="gramEnd"/>
      <w:r w:rsidRPr="00A84D9F">
        <w:rPr>
          <w:rFonts w:eastAsia="Arial" w:cstheme="minorHAnsi"/>
          <w:color w:val="333333"/>
        </w:rPr>
        <w:t xml:space="preserve"> studies show that they prefer edge habitat. </w:t>
      </w:r>
      <w:r w:rsidRPr="00A84D9F">
        <w:rPr>
          <w:rFonts w:eastAsia="Arial" w:cstheme="minorHAnsi"/>
          <w:color w:val="202124"/>
        </w:rPr>
        <w:t xml:space="preserve">Edge habitat is </w:t>
      </w:r>
      <w:r w:rsidRPr="00A84D9F">
        <w:rPr>
          <w:rFonts w:eastAsia="Arial" w:cstheme="minorHAnsi"/>
          <w:color w:val="040C28"/>
        </w:rPr>
        <w:t>found where one habitat type meets another</w:t>
      </w:r>
      <w:r w:rsidRPr="00A84D9F">
        <w:rPr>
          <w:rFonts w:eastAsia="Arial" w:cstheme="minorHAnsi"/>
          <w:color w:val="202124"/>
        </w:rPr>
        <w:t>. For example, where the tree line of a forest meets a farm field is edge habitat.</w:t>
      </w:r>
    </w:p>
    <w:p w:rsidRPr="00A84D9F" w:rsidR="193F5F95" w:rsidP="193F5F95" w:rsidRDefault="193F5F95" w14:paraId="50F58799" w14:textId="553B7002">
      <w:pPr>
        <w:spacing w:after="160" w:line="259" w:lineRule="auto"/>
        <w:rPr>
          <w:rFonts w:eastAsia="Arial" w:cstheme="minorHAnsi"/>
          <w:color w:val="202124"/>
        </w:rPr>
      </w:pPr>
      <w:r w:rsidRPr="00A84D9F">
        <w:rPr>
          <w:rFonts w:eastAsia="Arial" w:cstheme="minorHAnsi"/>
          <w:color w:val="202124"/>
        </w:rPr>
        <w:t>The Eastern Coyote has the cleverness and adaptability of the coyote and the brute strength of the wolf. This combination makes the eastern coyote a formidable predator.</w:t>
      </w:r>
    </w:p>
    <w:p w:rsidRPr="00A84D9F" w:rsidR="0F753C5F" w:rsidP="0F753C5F" w:rsidRDefault="0F753C5F" w14:paraId="7C830169" w14:textId="4E10DEC4">
      <w:pPr>
        <w:spacing w:after="160" w:line="259" w:lineRule="auto"/>
        <w:rPr>
          <w:rFonts w:eastAsia="Arial" w:cstheme="minorHAnsi"/>
          <w:color w:val="333333"/>
        </w:rPr>
      </w:pPr>
    </w:p>
    <w:p w:rsidRPr="00A84D9F" w:rsidR="0F753C5F" w:rsidP="0F753C5F" w:rsidRDefault="0F753C5F" w14:paraId="31367CDD" w14:textId="7CC4E19C">
      <w:pPr>
        <w:spacing w:after="160" w:line="259" w:lineRule="auto"/>
        <w:rPr>
          <w:rFonts w:eastAsia="Arial" w:cstheme="minorHAnsi"/>
          <w:color w:val="333333"/>
        </w:rPr>
      </w:pPr>
      <w:r w:rsidRPr="00A84D9F">
        <w:rPr>
          <w:rFonts w:eastAsia="Arial" w:cstheme="minorHAnsi"/>
          <w:color w:val="333333"/>
        </w:rPr>
        <w:t>Information found at:</w:t>
      </w:r>
    </w:p>
    <w:p w:rsidRPr="00A84D9F" w:rsidR="0F753C5F" w:rsidP="0F753C5F" w:rsidRDefault="00000000" w14:paraId="175C91D0" w14:textId="22B3C73B">
      <w:pPr>
        <w:spacing w:after="160" w:line="259" w:lineRule="auto"/>
        <w:rPr>
          <w:rFonts w:eastAsia="Arial" w:cstheme="minorHAnsi"/>
          <w:color w:val="333333"/>
        </w:rPr>
      </w:pPr>
      <w:hyperlink r:id="rId10">
        <w:r w:rsidRPr="00A84D9F" w:rsidR="0F753C5F">
          <w:rPr>
            <w:rStyle w:val="Hyperlink"/>
            <w:rFonts w:eastAsia="Arial" w:cstheme="minorHAnsi"/>
          </w:rPr>
          <w:t>https://wildlifepark.novascotia.ca/animals/EasternCoyote.asp</w:t>
        </w:r>
      </w:hyperlink>
    </w:p>
    <w:p w:rsidRPr="00A84D9F" w:rsidR="180F3355" w:rsidP="4DD1B0CB" w:rsidRDefault="00000000" w14:paraId="55AEA7D1" w14:textId="140E0A49">
      <w:pPr>
        <w:spacing w:after="160" w:line="259" w:lineRule="auto"/>
        <w:rPr>
          <w:rFonts w:eastAsia="Arial" w:cstheme="minorHAnsi"/>
          <w:color w:val="000000" w:themeColor="text1"/>
        </w:rPr>
      </w:pPr>
      <w:hyperlink r:id="rId11">
        <w:r w:rsidRPr="00A84D9F" w:rsidR="4DD1B0CB">
          <w:rPr>
            <w:rStyle w:val="Hyperlink"/>
            <w:rFonts w:eastAsia="Arial" w:cstheme="minorHAnsi"/>
          </w:rPr>
          <w:t>https://orleansconservationtrust.org/wp-content/uploads/Coyote-Ecology-slides-for-website.pdf</w:t>
        </w:r>
      </w:hyperlink>
    </w:p>
    <w:p w:rsidRPr="00A84D9F" w:rsidR="180F3355" w:rsidP="180F3355" w:rsidRDefault="180F3355" w14:paraId="2D91E018" w14:textId="1C6570EB">
      <w:pPr>
        <w:jc w:val="center"/>
        <w:rPr>
          <w:rFonts w:cstheme="minorHAnsi"/>
        </w:rPr>
      </w:pPr>
    </w:p>
    <w:p w:rsidRPr="00A84D9F" w:rsidR="180F3355" w:rsidP="180F3355" w:rsidRDefault="180F3355" w14:paraId="28811E10" w14:textId="4A601DB3">
      <w:pPr>
        <w:jc w:val="center"/>
        <w:rPr>
          <w:rFonts w:cstheme="minorHAnsi"/>
        </w:rPr>
      </w:pPr>
    </w:p>
    <w:p w:rsidR="5CAC7468" w:rsidP="5CAC7468" w:rsidRDefault="5CAC7468" w14:paraId="2D29A3BA" w14:textId="1E2A1E4D">
      <w:pPr>
        <w:jc w:val="center"/>
        <w:rPr>
          <w:rFonts w:eastAsiaTheme="minorEastAsia"/>
          <w:b/>
          <w:bCs/>
          <w:color w:val="333333"/>
        </w:rPr>
      </w:pPr>
    </w:p>
    <w:p w:rsidR="5CAC7468" w:rsidP="5CAC7468" w:rsidRDefault="5CAC7468" w14:paraId="017FA92E" w14:textId="2468AC8A">
      <w:pPr>
        <w:jc w:val="center"/>
        <w:rPr>
          <w:rFonts w:eastAsiaTheme="minorEastAsia"/>
          <w:b/>
          <w:bCs/>
          <w:color w:val="333333"/>
        </w:rPr>
      </w:pPr>
    </w:p>
    <w:p w:rsidR="5CAC7468" w:rsidP="5CAC7468" w:rsidRDefault="5CAC7468" w14:paraId="738BEBA5" w14:textId="303F5889">
      <w:pPr>
        <w:jc w:val="center"/>
        <w:rPr>
          <w:rFonts w:eastAsiaTheme="minorEastAsia"/>
          <w:b/>
          <w:bCs/>
          <w:color w:val="333333"/>
        </w:rPr>
      </w:pPr>
    </w:p>
    <w:p w:rsidR="5CAC7468" w:rsidP="5CAC7468" w:rsidRDefault="5CAC7468" w14:paraId="0CAFF936" w14:textId="29D7D83B">
      <w:pPr>
        <w:jc w:val="center"/>
        <w:rPr>
          <w:rFonts w:eastAsiaTheme="minorEastAsia"/>
          <w:b/>
          <w:bCs/>
          <w:color w:val="333333"/>
        </w:rPr>
      </w:pPr>
    </w:p>
    <w:p w:rsidR="5CAC7468" w:rsidP="5CAC7468" w:rsidRDefault="5CAC7468" w14:paraId="7A955075" w14:textId="5445A913">
      <w:pPr>
        <w:jc w:val="center"/>
        <w:rPr>
          <w:rFonts w:eastAsiaTheme="minorEastAsia"/>
          <w:b/>
          <w:bCs/>
          <w:color w:val="333333"/>
        </w:rPr>
      </w:pPr>
    </w:p>
    <w:p w:rsidR="5CAC7468" w:rsidP="5CAC7468" w:rsidRDefault="5CAC7468" w14:paraId="01345ADD" w14:textId="3712549B">
      <w:pPr>
        <w:jc w:val="center"/>
        <w:rPr>
          <w:rFonts w:eastAsiaTheme="minorEastAsia"/>
          <w:b/>
          <w:bCs/>
          <w:color w:val="333333"/>
        </w:rPr>
      </w:pPr>
    </w:p>
    <w:p w:rsidR="5CAC7468" w:rsidP="5CAC7468" w:rsidRDefault="5CAC7468" w14:paraId="52C24160" w14:textId="2BDD5AA3">
      <w:pPr>
        <w:jc w:val="center"/>
        <w:rPr>
          <w:rFonts w:eastAsiaTheme="minorEastAsia"/>
          <w:b/>
          <w:bCs/>
          <w:color w:val="333333"/>
        </w:rPr>
      </w:pPr>
    </w:p>
    <w:p w:rsidR="5CAC7468" w:rsidP="5CAC7468" w:rsidRDefault="5CAC7468" w14:paraId="764FB9A0" w14:textId="150EA529">
      <w:pPr>
        <w:jc w:val="center"/>
        <w:rPr>
          <w:rFonts w:eastAsiaTheme="minorEastAsia"/>
          <w:b/>
          <w:bCs/>
          <w:color w:val="333333"/>
        </w:rPr>
      </w:pPr>
    </w:p>
    <w:p w:rsidR="5CAC7468" w:rsidP="5CAC7468" w:rsidRDefault="5CAC7468" w14:paraId="18C476DF" w14:textId="4DBA75C4">
      <w:pPr>
        <w:jc w:val="center"/>
        <w:rPr>
          <w:rFonts w:eastAsiaTheme="minorEastAsia"/>
          <w:b/>
          <w:bCs/>
          <w:color w:val="333333"/>
        </w:rPr>
      </w:pPr>
    </w:p>
    <w:p w:rsidRPr="00A84D9F" w:rsidR="00A84D9F" w:rsidP="0E610CA5" w:rsidRDefault="0E610CA5" w14:paraId="101AC4BB" w14:textId="05BD55CF">
      <w:pPr>
        <w:jc w:val="center"/>
        <w:rPr>
          <w:rFonts w:eastAsiaTheme="minorEastAsia"/>
          <w:b/>
          <w:bCs/>
          <w:color w:val="333333"/>
        </w:rPr>
      </w:pPr>
      <w:r w:rsidRPr="0E610CA5">
        <w:rPr>
          <w:rFonts w:eastAsiaTheme="minorEastAsia"/>
          <w:b/>
          <w:bCs/>
          <w:color w:val="333333"/>
        </w:rPr>
        <w:t>Ecological Role of the Coyote</w:t>
      </w:r>
    </w:p>
    <w:p w:rsidRPr="00A84D9F" w:rsidR="415341FC" w:rsidP="348CEA37" w:rsidRDefault="348CEA37" w14:paraId="2520AFAB" w14:textId="4E70569D">
      <w:pPr>
        <w:rPr>
          <w:rFonts w:eastAsiaTheme="minorEastAsia" w:cstheme="minorHAnsi"/>
        </w:rPr>
      </w:pPr>
      <w:r w:rsidRPr="00A84D9F">
        <w:rPr>
          <w:rFonts w:eastAsiaTheme="minorEastAsia" w:cstheme="minorHAnsi"/>
        </w:rPr>
        <w:t>Adaptable to diverse environments, coyotes provide the following ecological benefits:</w:t>
      </w:r>
    </w:p>
    <w:p w:rsidRPr="00A84D9F" w:rsidR="415341FC" w:rsidP="348CEA37" w:rsidRDefault="348CEA37" w14:paraId="2D67CC7F" w14:textId="330DAEA7">
      <w:pPr>
        <w:rPr>
          <w:rFonts w:eastAsiaTheme="minorEastAsia" w:cstheme="minorHAnsi"/>
        </w:rPr>
      </w:pPr>
      <w:r w:rsidRPr="00A84D9F">
        <w:rPr>
          <w:rFonts w:eastAsiaTheme="minorEastAsia" w:cstheme="minorHAnsi"/>
        </w:rPr>
        <w:t xml:space="preserve">Coyotes limit </w:t>
      </w:r>
      <w:proofErr w:type="spellStart"/>
      <w:r w:rsidRPr="00A84D9F">
        <w:rPr>
          <w:rFonts w:eastAsiaTheme="minorEastAsia" w:cstheme="minorHAnsi"/>
        </w:rPr>
        <w:t>mesocarnivore</w:t>
      </w:r>
      <w:proofErr w:type="spellEnd"/>
      <w:r w:rsidRPr="00A84D9F">
        <w:rPr>
          <w:rFonts w:eastAsiaTheme="minorEastAsia" w:cstheme="minorHAnsi"/>
        </w:rPr>
        <w:t xml:space="preserve"> populations and increase bird diversity and abundance (Crooks and Soule 1999). </w:t>
      </w:r>
      <w:proofErr w:type="spellStart"/>
      <w:r w:rsidRPr="00A84D9F">
        <w:rPr>
          <w:rFonts w:eastAsiaTheme="minorEastAsia" w:cstheme="minorHAnsi"/>
        </w:rPr>
        <w:t>Mesocarnivores</w:t>
      </w:r>
      <w:proofErr w:type="spellEnd"/>
      <w:r w:rsidRPr="00A84D9F">
        <w:rPr>
          <w:rFonts w:eastAsiaTheme="minorEastAsia" w:cstheme="minorHAnsi"/>
        </w:rPr>
        <w:t xml:space="preserve"> such as skunks, raccoons, and foxes as well as feral cats can have a destructive impact on bird populations by raiding nests, etc. While coyotes can coexist with these species, studies indicate that coyotes limit </w:t>
      </w:r>
      <w:proofErr w:type="spellStart"/>
      <w:r w:rsidRPr="00A84D9F">
        <w:rPr>
          <w:rFonts w:eastAsiaTheme="minorEastAsia" w:cstheme="minorHAnsi"/>
        </w:rPr>
        <w:t>mesocarnivore</w:t>
      </w:r>
      <w:proofErr w:type="spellEnd"/>
      <w:r w:rsidRPr="00A84D9F">
        <w:rPr>
          <w:rFonts w:eastAsiaTheme="minorEastAsia" w:cstheme="minorHAnsi"/>
        </w:rPr>
        <w:t xml:space="preserve"> populations largely through competitive exclusion, thereby having a positive impact on ground-nesting birds and songbird diversity and abundance.</w:t>
      </w:r>
    </w:p>
    <w:p w:rsidRPr="00A84D9F" w:rsidR="415341FC" w:rsidP="348CEA37" w:rsidRDefault="348CEA37" w14:paraId="74DD5A8E" w14:textId="771E1B25">
      <w:pPr>
        <w:rPr>
          <w:rFonts w:eastAsiaTheme="minorEastAsia" w:cstheme="minorHAnsi"/>
        </w:rPr>
      </w:pPr>
      <w:r w:rsidRPr="00A84D9F">
        <w:rPr>
          <w:rFonts w:eastAsiaTheme="minorEastAsia" w:cstheme="minorHAnsi"/>
        </w:rPr>
        <w:t>Coyotes keep rodent and rabbit populations in check.</w:t>
      </w:r>
      <w:r w:rsidRPr="00A84D9F" w:rsidR="415341FC">
        <w:rPr>
          <w:rFonts w:cstheme="minorHAnsi"/>
        </w:rPr>
        <w:br/>
      </w:r>
      <w:r w:rsidRPr="00A84D9F">
        <w:rPr>
          <w:rFonts w:eastAsiaTheme="minorEastAsia" w:cstheme="minorHAnsi"/>
        </w:rPr>
        <w:t>Rodents and lagomorphs (rabbits and hares) are important food items for coyotes, often making up more than half of the dry weight of prey items found in scats (</w:t>
      </w:r>
      <w:proofErr w:type="spellStart"/>
      <w:r w:rsidRPr="00A84D9F">
        <w:rPr>
          <w:rFonts w:eastAsiaTheme="minorEastAsia" w:cstheme="minorHAnsi"/>
        </w:rPr>
        <w:t>Fedriani</w:t>
      </w:r>
      <w:proofErr w:type="spellEnd"/>
      <w:r w:rsidRPr="00A84D9F">
        <w:rPr>
          <w:rFonts w:eastAsiaTheme="minorEastAsia" w:cstheme="minorHAnsi"/>
        </w:rPr>
        <w:t xml:space="preserve"> et al., 2001; Morey et al., 2007). This however varies regionally, seasonally, and by level of urbanization – all of which affect the availability of rodents and lagomorphs as prey items. </w:t>
      </w:r>
      <w:proofErr w:type="spellStart"/>
      <w:r w:rsidRPr="00A84D9F">
        <w:rPr>
          <w:rFonts w:eastAsiaTheme="minorEastAsia" w:cstheme="minorHAnsi"/>
        </w:rPr>
        <w:t>Laundré</w:t>
      </w:r>
      <w:proofErr w:type="spellEnd"/>
      <w:r w:rsidRPr="00A84D9F">
        <w:rPr>
          <w:rFonts w:eastAsiaTheme="minorEastAsia" w:cstheme="minorHAnsi"/>
        </w:rPr>
        <w:t xml:space="preserve"> and Hernandez (2003) estimated 162 – 192 lagomorphs or 3110 – 3681 rodents per year are needed to fulfill metabolic needs (more if breeding/lactation was accounted for) for coyotes in the Great Basin Desert – and that therefore lagomorphs were a better energy return on hunting investment.</w:t>
      </w:r>
    </w:p>
    <w:p w:rsidRPr="00A84D9F" w:rsidR="415341FC" w:rsidP="722C7FF1" w:rsidRDefault="722C7FF1" w14:paraId="5ECAFDC5" w14:textId="2E57DAF8">
      <w:pPr>
        <w:rPr>
          <w:rFonts w:eastAsiaTheme="minorEastAsia" w:cstheme="minorHAnsi"/>
        </w:rPr>
      </w:pPr>
      <w:r w:rsidRPr="00A84D9F">
        <w:rPr>
          <w:rFonts w:eastAsiaTheme="minorEastAsia" w:cstheme="minorHAnsi"/>
        </w:rPr>
        <w:t>Thus, coyotes provide benefits to both urban and rural communities by keeping rodent and lagomorph populations in check. City dwellers enjoy cleaner environments (and avoid having to use rat poisons that can impact non-target animals). Ranchers benefit from coyotes controlling micro-herbivores (such as rabbits and gophers) that otherwise compete with their grazing animals for food. Farmers also suffer less crop loss or damage when coyotes naturally control rodent populations.</w:t>
      </w:r>
    </w:p>
    <w:p w:rsidRPr="00A84D9F" w:rsidR="415341FC" w:rsidP="722C7FF1" w:rsidRDefault="722C7FF1" w14:paraId="0AB692D3" w14:textId="50AE6DAD">
      <w:pPr>
        <w:rPr>
          <w:rFonts w:eastAsiaTheme="minorEastAsia" w:cstheme="minorHAnsi"/>
        </w:rPr>
      </w:pPr>
      <w:r w:rsidRPr="00A84D9F">
        <w:rPr>
          <w:rFonts w:eastAsiaTheme="minorEastAsia" w:cstheme="minorHAnsi"/>
        </w:rPr>
        <w:t>Coyotes help control disease transmission. Coyotes provide an invaluable public health service by helping to control rodents, thus reducing the spread of rodent-born zoonotic diseases such as plague and hantavirus (Watts et al, 2014).</w:t>
      </w:r>
    </w:p>
    <w:p w:rsidRPr="00A84D9F" w:rsidR="722C7FF1" w:rsidP="631B59F1" w:rsidRDefault="631B59F1" w14:paraId="66D4D825" w14:textId="59850756">
      <w:pPr>
        <w:rPr>
          <w:rFonts w:eastAsiaTheme="minorEastAsia" w:cstheme="minorHAnsi"/>
        </w:rPr>
      </w:pPr>
      <w:r w:rsidRPr="00A84D9F">
        <w:rPr>
          <w:rFonts w:eastAsiaTheme="minorEastAsia" w:cstheme="minorHAnsi"/>
        </w:rPr>
        <w:t>Coyotes clean up the environment. As scavengers, coyotes provide an ecological service by helping to keep our communities clean of carrion (dead things).</w:t>
      </w:r>
    </w:p>
    <w:p w:rsidRPr="00A84D9F" w:rsidR="631B59F1" w:rsidP="631B59F1" w:rsidRDefault="631B59F1" w14:paraId="22C717B6" w14:textId="59850756">
      <w:pPr>
        <w:pStyle w:val="Heading3"/>
        <w:rPr>
          <w:rFonts w:asciiTheme="minorHAnsi" w:hAnsiTheme="minorHAnsi" w:eastAsiaTheme="minorEastAsia" w:cstheme="minorHAnsi"/>
          <w:color w:val="auto"/>
        </w:rPr>
      </w:pPr>
    </w:p>
    <w:p w:rsidRPr="00A84D9F" w:rsidR="2DCB6864" w:rsidP="722C7FF1" w:rsidRDefault="722C7FF1" w14:paraId="56496817" w14:textId="3C0E96ED">
      <w:pPr>
        <w:pStyle w:val="Heading3"/>
        <w:rPr>
          <w:rFonts w:asciiTheme="minorHAnsi" w:hAnsiTheme="minorHAnsi" w:eastAsiaTheme="minorEastAsia" w:cstheme="minorHAnsi"/>
          <w:color w:val="auto"/>
        </w:rPr>
      </w:pPr>
      <w:r w:rsidRPr="00A84D9F">
        <w:rPr>
          <w:rFonts w:asciiTheme="minorHAnsi" w:hAnsiTheme="minorHAnsi" w:eastAsiaTheme="minorEastAsia" w:cstheme="minorHAnsi"/>
          <w:color w:val="auto"/>
        </w:rPr>
        <w:t>TIPS AND TOOLS FOR COEXISTENCE</w:t>
      </w:r>
    </w:p>
    <w:p w:rsidRPr="00A84D9F" w:rsidR="2DCB6864" w:rsidP="722C7FF1" w:rsidRDefault="722C7FF1" w14:paraId="4F610BE4" w14:textId="4DF40C43">
      <w:pPr>
        <w:rPr>
          <w:rFonts w:eastAsiaTheme="minorEastAsia" w:cstheme="minorHAnsi"/>
        </w:rPr>
      </w:pPr>
      <w:r w:rsidRPr="00A84D9F">
        <w:rPr>
          <w:rFonts w:eastAsiaTheme="minorEastAsia" w:cstheme="minorHAnsi"/>
        </w:rPr>
        <w:t>Urban and rural residential landscapes offer an abundance of food, water, and shelter for coyotes. Take the following steps to prevent coyotes from being attracted to your home.</w:t>
      </w:r>
    </w:p>
    <w:p w:rsidRPr="00A84D9F" w:rsidR="2DCB6864" w:rsidP="50F17D08" w:rsidRDefault="50F17D08" w14:paraId="25531244" w14:textId="5499C638">
      <w:pPr>
        <w:rPr>
          <w:rFonts w:eastAsiaTheme="minorEastAsia" w:cstheme="minorHAnsi"/>
        </w:rPr>
      </w:pPr>
      <w:r w:rsidRPr="00A84D9F">
        <w:rPr>
          <w:rFonts w:eastAsiaTheme="minorEastAsia" w:cstheme="minorHAnsi"/>
        </w:rPr>
        <w:t>• Wildlife-proof garbage in sturdy containers with tight fitting lids.</w:t>
      </w:r>
      <w:r w:rsidRPr="00A84D9F" w:rsidR="2DCB6864">
        <w:rPr>
          <w:rFonts w:cstheme="minorHAnsi"/>
        </w:rPr>
        <w:br/>
      </w:r>
      <w:r w:rsidRPr="00A84D9F">
        <w:rPr>
          <w:rFonts w:eastAsiaTheme="minorEastAsia" w:cstheme="minorHAnsi"/>
        </w:rPr>
        <w:t>• Don’t leave pet food outside.</w:t>
      </w:r>
      <w:r w:rsidRPr="00A84D9F" w:rsidR="2DCB6864">
        <w:rPr>
          <w:rFonts w:cstheme="minorHAnsi"/>
        </w:rPr>
        <w:br/>
      </w:r>
      <w:r w:rsidRPr="00A84D9F">
        <w:rPr>
          <w:rFonts w:eastAsiaTheme="minorEastAsia" w:cstheme="minorHAnsi"/>
        </w:rPr>
        <w:t>• Take out trash the morning pick up is scheduled.</w:t>
      </w:r>
      <w:r w:rsidRPr="00A84D9F" w:rsidR="2DCB6864">
        <w:rPr>
          <w:rFonts w:cstheme="minorHAnsi"/>
        </w:rPr>
        <w:br/>
      </w:r>
      <w:r w:rsidRPr="00A84D9F">
        <w:rPr>
          <w:rFonts w:eastAsiaTheme="minorEastAsia" w:cstheme="minorHAnsi"/>
        </w:rPr>
        <w:t>• Keep compost in secure containers.</w:t>
      </w:r>
      <w:r w:rsidRPr="00A84D9F" w:rsidR="2DCB6864">
        <w:rPr>
          <w:rFonts w:cstheme="minorHAnsi"/>
        </w:rPr>
        <w:br/>
      </w:r>
      <w:r w:rsidRPr="00A84D9F">
        <w:rPr>
          <w:rFonts w:eastAsiaTheme="minorEastAsia" w:cstheme="minorHAnsi"/>
        </w:rPr>
        <w:t>• Keep fallen fruit off the ground. Coyotes eat fruit.</w:t>
      </w:r>
      <w:r w:rsidRPr="00A84D9F" w:rsidR="2DCB6864">
        <w:rPr>
          <w:rFonts w:cstheme="minorHAnsi"/>
        </w:rPr>
        <w:br/>
      </w:r>
      <w:r w:rsidRPr="00A84D9F">
        <w:rPr>
          <w:rFonts w:eastAsiaTheme="minorEastAsia" w:cstheme="minorHAnsi"/>
        </w:rPr>
        <w:t>• Keep birdseed off the ground; seeds attract rodents which then attract coyotes. Remove feeders if coyotes are seen in your yard.</w:t>
      </w:r>
      <w:r w:rsidRPr="00A84D9F" w:rsidR="2DCB6864">
        <w:rPr>
          <w:rFonts w:cstheme="minorHAnsi"/>
        </w:rPr>
        <w:br/>
      </w:r>
      <w:r w:rsidRPr="00A84D9F">
        <w:rPr>
          <w:rFonts w:eastAsiaTheme="minorEastAsia" w:cstheme="minorHAnsi"/>
        </w:rPr>
        <w:t>• Keep barbecue grills clean.</w:t>
      </w:r>
      <w:r w:rsidRPr="00A84D9F" w:rsidR="2DCB6864">
        <w:rPr>
          <w:rFonts w:cstheme="minorHAnsi"/>
        </w:rPr>
        <w:br/>
      </w:r>
      <w:r w:rsidRPr="00A84D9F">
        <w:rPr>
          <w:rFonts w:eastAsiaTheme="minorEastAsia" w:cstheme="minorHAnsi"/>
        </w:rPr>
        <w:lastRenderedPageBreak/>
        <w:t>• Eliminate accessible water sources.</w:t>
      </w:r>
      <w:r w:rsidRPr="00A84D9F" w:rsidR="2DCB6864">
        <w:rPr>
          <w:rFonts w:cstheme="minorHAnsi"/>
        </w:rPr>
        <w:br/>
      </w:r>
      <w:r w:rsidRPr="00A84D9F">
        <w:rPr>
          <w:rFonts w:eastAsiaTheme="minorEastAsia" w:cstheme="minorHAnsi"/>
        </w:rPr>
        <w:t>• Clear away brush and dense weeds near buildings.</w:t>
      </w:r>
      <w:r w:rsidRPr="00A84D9F" w:rsidR="2DCB6864">
        <w:rPr>
          <w:rFonts w:cstheme="minorHAnsi"/>
        </w:rPr>
        <w:br/>
      </w:r>
      <w:r w:rsidRPr="00A84D9F">
        <w:rPr>
          <w:rFonts w:eastAsiaTheme="minorEastAsia" w:cstheme="minorHAnsi"/>
        </w:rPr>
        <w:t>• Close off crawl spaces under decks and around buildings where coyotes may den.</w:t>
      </w:r>
      <w:r w:rsidRPr="00A84D9F" w:rsidR="2DCB6864">
        <w:rPr>
          <w:rFonts w:cstheme="minorHAnsi"/>
        </w:rPr>
        <w:br/>
      </w:r>
      <w:r w:rsidRPr="00A84D9F">
        <w:rPr>
          <w:rFonts w:eastAsiaTheme="minorEastAsia" w:cstheme="minorHAnsi"/>
        </w:rPr>
        <w:t>• If you frequently see a coyote in your yard, make loud noises with pots, pans, or air horns, and haze the coyote with a water hose.</w:t>
      </w:r>
      <w:r w:rsidRPr="00A84D9F" w:rsidR="2DCB6864">
        <w:rPr>
          <w:rFonts w:cstheme="minorHAnsi"/>
        </w:rPr>
        <w:br/>
      </w:r>
      <w:r w:rsidRPr="00A84D9F">
        <w:rPr>
          <w:rFonts w:eastAsiaTheme="minorEastAsia" w:cstheme="minorHAnsi"/>
        </w:rPr>
        <w:t>• Share this list with your neighbors; coexistence is a neighborhood effort.</w:t>
      </w:r>
    </w:p>
    <w:p w:rsidRPr="00A84D9F" w:rsidR="50F17D08" w:rsidP="50F17D08" w:rsidRDefault="50F17D08" w14:paraId="2FA84EDC" w14:textId="28DFF44A">
      <w:pPr>
        <w:rPr>
          <w:rFonts w:eastAsiaTheme="minorEastAsia" w:cstheme="minorHAnsi"/>
        </w:rPr>
      </w:pPr>
    </w:p>
    <w:p w:rsidRPr="00A84D9F" w:rsidR="50F17D08" w:rsidP="50F17D08" w:rsidRDefault="50F17D08" w14:paraId="5B6D6D26" w14:textId="125005BB">
      <w:pPr>
        <w:rPr>
          <w:rFonts w:eastAsiaTheme="minorEastAsia" w:cstheme="minorHAnsi"/>
          <w:b/>
          <w:bCs/>
        </w:rPr>
      </w:pPr>
      <w:r w:rsidRPr="00A84D9F">
        <w:rPr>
          <w:rFonts w:eastAsiaTheme="minorEastAsia" w:cstheme="minorHAnsi"/>
          <w:b/>
          <w:bCs/>
        </w:rPr>
        <w:t xml:space="preserve">What do Coyotes </w:t>
      </w:r>
      <w:proofErr w:type="gramStart"/>
      <w:r w:rsidRPr="00A84D9F">
        <w:rPr>
          <w:rFonts w:eastAsiaTheme="minorEastAsia" w:cstheme="minorHAnsi"/>
          <w:b/>
          <w:bCs/>
        </w:rPr>
        <w:t>Eat</w:t>
      </w:r>
      <w:proofErr w:type="gramEnd"/>
    </w:p>
    <w:p w:rsidRPr="00A84D9F" w:rsidR="50F17D08" w:rsidP="50F17D08" w:rsidRDefault="50F17D08" w14:paraId="00AAE21B" w14:textId="70AA5E59">
      <w:pPr>
        <w:rPr>
          <w:rFonts w:eastAsiaTheme="minorEastAsia" w:cstheme="minorHAnsi"/>
        </w:rPr>
      </w:pPr>
      <w:r w:rsidRPr="00A84D9F">
        <w:rPr>
          <w:rFonts w:eastAsiaTheme="minorEastAsia" w:cstheme="minorHAnsi"/>
        </w:rPr>
        <w:t xml:space="preserve">Coyotes are not picky eaters. They hunt and eat small prey, such as rodents, </w:t>
      </w:r>
      <w:proofErr w:type="gramStart"/>
      <w:r w:rsidRPr="00A84D9F">
        <w:rPr>
          <w:rFonts w:eastAsiaTheme="minorEastAsia" w:cstheme="minorHAnsi"/>
        </w:rPr>
        <w:t>rabbits</w:t>
      </w:r>
      <w:proofErr w:type="gramEnd"/>
      <w:r w:rsidRPr="00A84D9F">
        <w:rPr>
          <w:rFonts w:eastAsiaTheme="minorEastAsia" w:cstheme="minorHAnsi"/>
        </w:rPr>
        <w:t xml:space="preserve"> and squirrels, as well as insects and fruit, depending on what is available to them. Coyotes can also work together to kill deer, according to the </w:t>
      </w:r>
      <w:hyperlink r:id="rId12">
        <w:r w:rsidRPr="00A84D9F">
          <w:rPr>
            <w:rStyle w:val="Hyperlink"/>
            <w:rFonts w:eastAsiaTheme="minorEastAsia" w:cstheme="minorHAnsi"/>
            <w:color w:val="auto"/>
          </w:rPr>
          <w:t>Atlanta Coyote Project</w:t>
        </w:r>
      </w:hyperlink>
      <w:r w:rsidRPr="00A84D9F">
        <w:rPr>
          <w:rFonts w:eastAsiaTheme="minorEastAsia" w:cstheme="minorHAnsi"/>
        </w:rPr>
        <w:t xml:space="preserve">. </w:t>
      </w:r>
    </w:p>
    <w:p w:rsidRPr="00A84D9F" w:rsidR="50F17D08" w:rsidP="50F17D08" w:rsidRDefault="50F17D08" w14:paraId="34B81B2C" w14:textId="37AB51CB">
      <w:pPr>
        <w:rPr>
          <w:rFonts w:eastAsiaTheme="minorEastAsia" w:cstheme="minorHAnsi"/>
        </w:rPr>
      </w:pPr>
      <w:r w:rsidRPr="00A84D9F">
        <w:rPr>
          <w:rFonts w:eastAsiaTheme="minorEastAsia" w:cstheme="minorHAnsi"/>
        </w:rPr>
        <w:t>Opportunistic coyotes will take advantage of pet food, garbage and other food left out by humans, especially in urban environments. They have also been known to hunt livestock and human pets, such as dogs and cats.</w:t>
      </w:r>
    </w:p>
    <w:p w:rsidRPr="00A84D9F" w:rsidR="50F17D08" w:rsidP="50F17D08" w:rsidRDefault="50F17D08" w14:paraId="3EE23E83" w14:textId="2E703512">
      <w:pPr>
        <w:rPr>
          <w:rFonts w:eastAsiaTheme="minorEastAsia" w:cstheme="minorHAnsi"/>
        </w:rPr>
      </w:pPr>
      <w:r w:rsidRPr="00A84D9F">
        <w:rPr>
          <w:rFonts w:eastAsiaTheme="minorEastAsia" w:cstheme="minorHAnsi"/>
          <w:b/>
          <w:bCs/>
        </w:rPr>
        <w:t xml:space="preserve">Related: </w:t>
      </w:r>
      <w:hyperlink r:id="rId13">
        <w:r w:rsidRPr="00A84D9F">
          <w:rPr>
            <w:rStyle w:val="Hyperlink"/>
            <w:rFonts w:eastAsiaTheme="minorEastAsia" w:cstheme="minorHAnsi"/>
            <w:b/>
            <w:bCs/>
            <w:color w:val="auto"/>
          </w:rPr>
          <w:t>Urban coyotes could set the stage for larger predators in cities.</w:t>
        </w:r>
      </w:hyperlink>
    </w:p>
    <w:p w:rsidRPr="00A84D9F" w:rsidR="50F17D08" w:rsidP="50F17D08" w:rsidRDefault="50F17D08" w14:paraId="772414E1" w14:textId="46725493">
      <w:pPr>
        <w:rPr>
          <w:rFonts w:eastAsiaTheme="minorEastAsia" w:cstheme="minorHAnsi"/>
        </w:rPr>
      </w:pPr>
      <w:r w:rsidRPr="00A84D9F">
        <w:rPr>
          <w:rFonts w:eastAsiaTheme="minorEastAsia" w:cstheme="minorHAnsi"/>
        </w:rPr>
        <w:t xml:space="preserve">Predatory coyotes can still become prey themselves. Cougars, wolves, </w:t>
      </w:r>
      <w:hyperlink r:id="rId14">
        <w:r w:rsidRPr="00A84D9F">
          <w:rPr>
            <w:rStyle w:val="Hyperlink"/>
            <w:rFonts w:eastAsiaTheme="minorEastAsia" w:cstheme="minorHAnsi"/>
            <w:color w:val="auto"/>
          </w:rPr>
          <w:t>grizzly bears</w:t>
        </w:r>
      </w:hyperlink>
      <w:r w:rsidRPr="00A84D9F">
        <w:rPr>
          <w:rFonts w:eastAsiaTheme="minorEastAsia" w:cstheme="minorHAnsi"/>
        </w:rPr>
        <w:t xml:space="preserve"> and </w:t>
      </w:r>
      <w:hyperlink r:id="rId15">
        <w:r w:rsidRPr="00A84D9F">
          <w:rPr>
            <w:rStyle w:val="Hyperlink"/>
            <w:rFonts w:eastAsiaTheme="minorEastAsia" w:cstheme="minorHAnsi"/>
            <w:color w:val="auto"/>
          </w:rPr>
          <w:t>black bears</w:t>
        </w:r>
      </w:hyperlink>
      <w:r w:rsidRPr="00A84D9F">
        <w:rPr>
          <w:rFonts w:eastAsiaTheme="minorEastAsia" w:cstheme="minorHAnsi"/>
        </w:rPr>
        <w:t xml:space="preserve"> are known to kill coyotes, according to the </w:t>
      </w:r>
      <w:hyperlink r:id="rId16">
        <w:r w:rsidRPr="00A84D9F">
          <w:rPr>
            <w:rStyle w:val="Hyperlink"/>
            <w:rFonts w:eastAsiaTheme="minorEastAsia" w:cstheme="minorHAnsi"/>
            <w:color w:val="auto"/>
          </w:rPr>
          <w:t>U.S. Department of Agriculture Forest Service</w:t>
        </w:r>
      </w:hyperlink>
      <w:r w:rsidRPr="00A84D9F">
        <w:rPr>
          <w:rFonts w:eastAsiaTheme="minorEastAsia" w:cstheme="minorHAnsi"/>
        </w:rPr>
        <w:t>. Golden eagles have been known to swoop down and take young coyotes. Humans kill coyotes too, for their fur and in attempts to control their populations.</w:t>
      </w:r>
    </w:p>
    <w:p w:rsidRPr="00A84D9F" w:rsidR="50F17D08" w:rsidP="50F17D08" w:rsidRDefault="50F17D08" w14:paraId="1FBCC103" w14:textId="08192E98">
      <w:pPr>
        <w:rPr>
          <w:rFonts w:eastAsiaTheme="minorEastAsia" w:cstheme="minorHAnsi"/>
        </w:rPr>
      </w:pPr>
    </w:p>
    <w:p w:rsidR="00A84D9F" w:rsidP="00A84D9F" w:rsidRDefault="00A84D9F" w14:paraId="7BCA1DDF" w14:textId="77777777">
      <w:pPr>
        <w:rPr>
          <w:rFonts w:eastAsiaTheme="minorEastAsia" w:cstheme="minorHAnsi"/>
        </w:rPr>
      </w:pPr>
    </w:p>
    <w:p w:rsidR="00A84D9F" w:rsidP="00A84D9F" w:rsidRDefault="00A84D9F" w14:paraId="5ADA8C2A" w14:textId="77777777">
      <w:pPr>
        <w:rPr>
          <w:rFonts w:eastAsiaTheme="minorEastAsia" w:cstheme="minorHAnsi"/>
        </w:rPr>
      </w:pPr>
    </w:p>
    <w:p w:rsidRPr="00A84D9F" w:rsidR="00A84D9F" w:rsidP="00A84D9F" w:rsidRDefault="00A84D9F" w14:paraId="6EBB681E" w14:textId="77777777">
      <w:pPr>
        <w:rPr>
          <w:rFonts w:eastAsiaTheme="minorEastAsia" w:cstheme="minorHAnsi"/>
        </w:rPr>
      </w:pPr>
    </w:p>
    <w:p w:rsidR="0E610CA5" w:rsidP="0E610CA5" w:rsidRDefault="0E610CA5" w14:paraId="77515D1F" w14:textId="61847CBC">
      <w:pPr>
        <w:jc w:val="center"/>
        <w:rPr>
          <w:rFonts w:eastAsiaTheme="minorEastAsia"/>
          <w:b/>
          <w:bCs/>
          <w:sz w:val="28"/>
          <w:szCs w:val="28"/>
        </w:rPr>
      </w:pPr>
    </w:p>
    <w:p w:rsidR="0E610CA5" w:rsidP="0E610CA5" w:rsidRDefault="0E610CA5" w14:paraId="57D8D646" w14:textId="5449FFE8">
      <w:pPr>
        <w:jc w:val="center"/>
        <w:rPr>
          <w:rFonts w:eastAsiaTheme="minorEastAsia"/>
          <w:b/>
          <w:bCs/>
          <w:sz w:val="28"/>
          <w:szCs w:val="28"/>
        </w:rPr>
      </w:pPr>
    </w:p>
    <w:p w:rsidR="0E610CA5" w:rsidP="0E610CA5" w:rsidRDefault="0E610CA5" w14:paraId="37B7AA19" w14:textId="5BF01CB4">
      <w:pPr>
        <w:jc w:val="center"/>
        <w:rPr>
          <w:rFonts w:eastAsiaTheme="minorEastAsia"/>
          <w:b/>
          <w:bCs/>
          <w:sz w:val="28"/>
          <w:szCs w:val="28"/>
        </w:rPr>
      </w:pPr>
    </w:p>
    <w:p w:rsidR="0E610CA5" w:rsidP="0E610CA5" w:rsidRDefault="0E610CA5" w14:paraId="007CB867" w14:textId="0FABD9F4">
      <w:pPr>
        <w:jc w:val="center"/>
        <w:rPr>
          <w:rFonts w:eastAsiaTheme="minorEastAsia"/>
          <w:b/>
          <w:bCs/>
          <w:sz w:val="28"/>
          <w:szCs w:val="28"/>
        </w:rPr>
      </w:pPr>
    </w:p>
    <w:p w:rsidR="0E610CA5" w:rsidP="0E610CA5" w:rsidRDefault="0E610CA5" w14:paraId="37FDC7A8" w14:textId="2F58FABB">
      <w:pPr>
        <w:jc w:val="center"/>
        <w:rPr>
          <w:rFonts w:eastAsiaTheme="minorEastAsia"/>
          <w:b/>
          <w:bCs/>
          <w:sz w:val="28"/>
          <w:szCs w:val="28"/>
        </w:rPr>
      </w:pPr>
    </w:p>
    <w:p w:rsidR="0E610CA5" w:rsidP="0E610CA5" w:rsidRDefault="0E610CA5" w14:paraId="752563F6" w14:textId="5EBC17DF">
      <w:pPr>
        <w:jc w:val="center"/>
        <w:rPr>
          <w:rFonts w:eastAsiaTheme="minorEastAsia"/>
          <w:b/>
          <w:bCs/>
          <w:sz w:val="28"/>
          <w:szCs w:val="28"/>
        </w:rPr>
      </w:pPr>
    </w:p>
    <w:p w:rsidR="0E610CA5" w:rsidP="0E610CA5" w:rsidRDefault="0E610CA5" w14:paraId="114C86C9" w14:textId="27F534C6">
      <w:pPr>
        <w:jc w:val="center"/>
        <w:rPr>
          <w:rFonts w:eastAsiaTheme="minorEastAsia"/>
          <w:b/>
          <w:bCs/>
          <w:sz w:val="28"/>
          <w:szCs w:val="28"/>
        </w:rPr>
      </w:pPr>
    </w:p>
    <w:p w:rsidR="0E610CA5" w:rsidP="0E610CA5" w:rsidRDefault="0E610CA5" w14:paraId="791DC9C8" w14:textId="117B2BD7">
      <w:pPr>
        <w:jc w:val="center"/>
        <w:rPr>
          <w:rFonts w:eastAsiaTheme="minorEastAsia"/>
          <w:b/>
          <w:bCs/>
          <w:sz w:val="28"/>
          <w:szCs w:val="28"/>
        </w:rPr>
      </w:pPr>
    </w:p>
    <w:p w:rsidR="0E610CA5" w:rsidP="0E610CA5" w:rsidRDefault="0E610CA5" w14:paraId="1D93FBF3" w14:textId="3C5E09BE">
      <w:pPr>
        <w:jc w:val="center"/>
        <w:rPr>
          <w:rFonts w:eastAsiaTheme="minorEastAsia"/>
          <w:b/>
          <w:bCs/>
          <w:sz w:val="28"/>
          <w:szCs w:val="28"/>
        </w:rPr>
      </w:pPr>
    </w:p>
    <w:p w:rsidR="0E610CA5" w:rsidP="0E610CA5" w:rsidRDefault="0E610CA5" w14:paraId="0A767BA4" w14:textId="65652472">
      <w:pPr>
        <w:jc w:val="center"/>
        <w:rPr>
          <w:rFonts w:eastAsiaTheme="minorEastAsia"/>
          <w:b/>
          <w:bCs/>
          <w:sz w:val="28"/>
          <w:szCs w:val="28"/>
        </w:rPr>
      </w:pPr>
    </w:p>
    <w:p w:rsidR="0E610CA5" w:rsidP="0E610CA5" w:rsidRDefault="0E610CA5" w14:paraId="3689B0A8" w14:textId="5D475BEE">
      <w:pPr>
        <w:jc w:val="center"/>
        <w:rPr>
          <w:rFonts w:eastAsiaTheme="minorEastAsia"/>
          <w:b/>
          <w:bCs/>
          <w:sz w:val="28"/>
          <w:szCs w:val="28"/>
        </w:rPr>
      </w:pPr>
    </w:p>
    <w:p w:rsidR="0E610CA5" w:rsidP="0E610CA5" w:rsidRDefault="0E610CA5" w14:paraId="0B94CFC0" w14:textId="25318EA4">
      <w:pPr>
        <w:jc w:val="center"/>
        <w:rPr>
          <w:rFonts w:eastAsiaTheme="minorEastAsia"/>
          <w:b/>
          <w:bCs/>
          <w:sz w:val="28"/>
          <w:szCs w:val="28"/>
        </w:rPr>
      </w:pPr>
    </w:p>
    <w:p w:rsidR="0E610CA5" w:rsidP="0E610CA5" w:rsidRDefault="0E610CA5" w14:paraId="1F18B99A" w14:textId="1AE5BB6C">
      <w:pPr>
        <w:jc w:val="center"/>
        <w:rPr>
          <w:rFonts w:eastAsiaTheme="minorEastAsia"/>
          <w:b/>
          <w:bCs/>
          <w:sz w:val="28"/>
          <w:szCs w:val="28"/>
        </w:rPr>
      </w:pPr>
    </w:p>
    <w:p w:rsidR="0E610CA5" w:rsidP="0E610CA5" w:rsidRDefault="0E610CA5" w14:paraId="359276C6" w14:textId="5A471B51">
      <w:pPr>
        <w:jc w:val="center"/>
        <w:rPr>
          <w:rFonts w:eastAsiaTheme="minorEastAsia"/>
          <w:b/>
          <w:bCs/>
          <w:sz w:val="28"/>
          <w:szCs w:val="28"/>
        </w:rPr>
      </w:pPr>
    </w:p>
    <w:p w:rsidR="5E976FB5" w:rsidP="5E976FB5" w:rsidRDefault="5E976FB5" w14:paraId="78072DFD" w14:textId="670B71EC">
      <w:pPr>
        <w:jc w:val="center"/>
        <w:rPr>
          <w:rFonts w:eastAsiaTheme="minorEastAsia"/>
          <w:b/>
          <w:bCs/>
          <w:sz w:val="28"/>
          <w:szCs w:val="28"/>
        </w:rPr>
      </w:pPr>
    </w:p>
    <w:p w:rsidR="5E976FB5" w:rsidP="5E976FB5" w:rsidRDefault="5E976FB5" w14:paraId="025A5E24" w14:textId="17DA1E67">
      <w:pPr>
        <w:jc w:val="center"/>
        <w:rPr>
          <w:rFonts w:eastAsiaTheme="minorEastAsia"/>
          <w:b/>
          <w:bCs/>
          <w:sz w:val="28"/>
          <w:szCs w:val="28"/>
        </w:rPr>
      </w:pPr>
    </w:p>
    <w:p w:rsidR="5E976FB5" w:rsidP="5E976FB5" w:rsidRDefault="5E976FB5" w14:paraId="0E6D0017" w14:textId="25FCA025">
      <w:pPr>
        <w:jc w:val="center"/>
        <w:rPr>
          <w:rFonts w:eastAsiaTheme="minorEastAsia"/>
          <w:b/>
          <w:bCs/>
          <w:sz w:val="28"/>
          <w:szCs w:val="28"/>
        </w:rPr>
      </w:pPr>
    </w:p>
    <w:p w:rsidR="5E976FB5" w:rsidP="5E976FB5" w:rsidRDefault="5E976FB5" w14:paraId="2FA38A75" w14:textId="36543C3A">
      <w:pPr>
        <w:jc w:val="center"/>
        <w:rPr>
          <w:rFonts w:eastAsiaTheme="minorEastAsia"/>
          <w:b/>
          <w:bCs/>
          <w:sz w:val="28"/>
          <w:szCs w:val="28"/>
        </w:rPr>
      </w:pPr>
    </w:p>
    <w:p w:rsidRPr="00A84D9F" w:rsidR="52F8681A" w:rsidP="0E610CA5" w:rsidRDefault="0E610CA5" w14:paraId="21A5567D" w14:textId="5B8B1B94">
      <w:pPr>
        <w:jc w:val="center"/>
        <w:rPr>
          <w:rFonts w:eastAsiaTheme="minorEastAsia"/>
          <w:b/>
          <w:bCs/>
          <w:sz w:val="28"/>
          <w:szCs w:val="28"/>
        </w:rPr>
      </w:pPr>
      <w:r w:rsidRPr="0E610CA5">
        <w:rPr>
          <w:rFonts w:eastAsiaTheme="minorEastAsia"/>
          <w:b/>
          <w:bCs/>
          <w:sz w:val="28"/>
          <w:szCs w:val="28"/>
        </w:rPr>
        <w:lastRenderedPageBreak/>
        <w:t>Ecological Role of the Wolf</w:t>
      </w:r>
    </w:p>
    <w:p w:rsidRPr="00A84D9F" w:rsidR="00A84D9F" w:rsidP="348CEA37" w:rsidRDefault="00A84D9F" w14:paraId="6CA2F417" w14:textId="77777777">
      <w:pPr>
        <w:jc w:val="center"/>
        <w:rPr>
          <w:rFonts w:eastAsiaTheme="minorEastAsia" w:cstheme="minorHAnsi"/>
        </w:rPr>
      </w:pPr>
    </w:p>
    <w:p w:rsidRPr="00A84D9F" w:rsidR="52F8681A" w:rsidP="348CEA37" w:rsidRDefault="348CEA37" w14:paraId="1E94C5A4" w14:textId="4F9AF7C0">
      <w:pPr>
        <w:rPr>
          <w:rFonts w:eastAsiaTheme="minorEastAsia" w:cstheme="minorHAnsi"/>
          <w:color w:val="000000" w:themeColor="text1"/>
        </w:rPr>
      </w:pPr>
      <w:r w:rsidRPr="00A84D9F">
        <w:rPr>
          <w:rFonts w:eastAsiaTheme="minorEastAsia" w:cstheme="minorHAnsi"/>
          <w:color w:val="000000" w:themeColor="text1"/>
        </w:rPr>
        <w:t xml:space="preserve">Wolves were effectively shot, </w:t>
      </w:r>
      <w:proofErr w:type="gramStart"/>
      <w:r w:rsidRPr="00A84D9F">
        <w:rPr>
          <w:rFonts w:eastAsiaTheme="minorEastAsia" w:cstheme="minorHAnsi"/>
          <w:color w:val="000000" w:themeColor="text1"/>
        </w:rPr>
        <w:t>trapped</w:t>
      </w:r>
      <w:proofErr w:type="gramEnd"/>
      <w:r w:rsidRPr="00A84D9F">
        <w:rPr>
          <w:rFonts w:eastAsiaTheme="minorEastAsia" w:cstheme="minorHAnsi"/>
          <w:color w:val="000000" w:themeColor="text1"/>
        </w:rPr>
        <w:t xml:space="preserve"> and poisoned out of the Northeast by the start of the 20th century, leaving a gap for coyotes to fill. Smaller than wolves with pointier muzzles and ears, eastern coyotes are now common in the region.</w:t>
      </w:r>
    </w:p>
    <w:p w:rsidRPr="00A84D9F" w:rsidR="52F8681A" w:rsidP="348CEA37" w:rsidRDefault="52F8681A" w14:paraId="673EB5A4" w14:textId="2023A490">
      <w:pPr>
        <w:rPr>
          <w:rFonts w:eastAsiaTheme="minorEastAsia" w:cstheme="minorHAnsi"/>
          <w:color w:val="000000" w:themeColor="text1"/>
        </w:rPr>
      </w:pPr>
    </w:p>
    <w:p w:rsidRPr="00A84D9F" w:rsidR="52F8681A" w:rsidP="348CEA37" w:rsidRDefault="348CEA37" w14:paraId="314A6FB5" w14:textId="5E9F6A75">
      <w:pPr>
        <w:rPr>
          <w:rFonts w:eastAsiaTheme="minorEastAsia" w:cstheme="minorHAnsi"/>
          <w:b/>
          <w:bCs/>
        </w:rPr>
      </w:pPr>
      <w:r w:rsidRPr="00A84D9F">
        <w:rPr>
          <w:rFonts w:eastAsiaTheme="minorEastAsia" w:cstheme="minorHAnsi"/>
          <w:b/>
          <w:bCs/>
        </w:rPr>
        <w:t>Population Sizes and Trends</w:t>
      </w:r>
    </w:p>
    <w:p w:rsidRPr="00A84D9F" w:rsidR="52F8681A" w:rsidP="348CEA37" w:rsidRDefault="348CEA37" w14:paraId="1B0D1603" w14:textId="1F310536">
      <w:pPr>
        <w:rPr>
          <w:rFonts w:eastAsiaTheme="minorEastAsia" w:cstheme="minorHAnsi"/>
        </w:rPr>
      </w:pPr>
      <w:r w:rsidRPr="00A84D9F">
        <w:rPr>
          <w:rFonts w:eastAsiaTheme="minorEastAsia" w:cstheme="minorHAnsi"/>
        </w:rPr>
        <w:t>There have been 170 - 195 Eastern Wolf (all ages) identified in the last 10-15 years. The population size is unknown but likely less than 1000 mature individuals. The estimated minimum population size is 236 mature individuals, mainly located within protected areas. A best-possible-scenario maximum estimate of 1203 mature individuals within the extent of occurrence is based on there being an equally high density of Eastern Wolf outside protected areas. Most records though occur in protected areas and the population size of mature Eastern Wolf likely is closer to 236 individuals. There is no population trend information except for Algonquin Park, the site with the most Eastern Wolf records to date, which appears to be stable.</w:t>
      </w:r>
    </w:p>
    <w:p w:rsidRPr="00A84D9F" w:rsidR="1A55AA98" w:rsidP="348CEA37" w:rsidRDefault="1A55AA98" w14:paraId="4FF16C41" w14:textId="7206E30E">
      <w:pPr>
        <w:rPr>
          <w:rFonts w:eastAsiaTheme="minorEastAsia" w:cstheme="minorHAnsi"/>
        </w:rPr>
      </w:pPr>
    </w:p>
    <w:p w:rsidRPr="00A84D9F" w:rsidR="1A55AA98" w:rsidP="348CEA37" w:rsidRDefault="348CEA37" w14:paraId="62BC6144" w14:textId="03E2B229">
      <w:pPr>
        <w:rPr>
          <w:rFonts w:eastAsiaTheme="minorEastAsia" w:cstheme="minorHAnsi"/>
          <w:b/>
          <w:bCs/>
        </w:rPr>
      </w:pPr>
      <w:r w:rsidRPr="00A84D9F">
        <w:rPr>
          <w:rFonts w:eastAsiaTheme="minorEastAsia" w:cstheme="minorHAnsi"/>
          <w:b/>
          <w:bCs/>
        </w:rPr>
        <w:t>Threats and Limiting Factors</w:t>
      </w:r>
    </w:p>
    <w:p w:rsidRPr="00A84D9F" w:rsidR="38B0A046" w:rsidP="348CEA37" w:rsidRDefault="348CEA37" w14:paraId="12CCD1C1" w14:textId="23538187">
      <w:pPr>
        <w:rPr>
          <w:rFonts w:eastAsiaTheme="minorEastAsia" w:cstheme="minorHAnsi"/>
        </w:rPr>
      </w:pPr>
      <w:r w:rsidRPr="00A84D9F">
        <w:rPr>
          <w:rFonts w:eastAsiaTheme="minorEastAsia" w:cstheme="minorHAnsi"/>
        </w:rPr>
        <w:t>The main threat and limiting factor for Eastern Wolves outside the protected areas likely is human-caused mortality from hunting and trapping, which is facilitated by road networks. Based on research in Algonquin Park, excessive mortality likely limits dispersal, and alters pack breeding dynamics, leading to another main threat, gene introgression (hybridization) with Eastern Coyotes due to the lack of conspecific mates. Habitat loss and fragmentation associated with road networks and urbanization is expected to continue outside protected areas and likely will deter population expansion. Negative public attitudes towards wolves, and established packs of Eastern Coyote, may limit population expansion.</w:t>
      </w:r>
    </w:p>
    <w:p w:rsidRPr="00A84D9F" w:rsidR="38B0A046" w:rsidP="68B1C64C" w:rsidRDefault="38B0A046" w14:paraId="5426E9B1" w14:textId="6BFCA463">
      <w:pPr>
        <w:rPr>
          <w:rFonts w:eastAsiaTheme="minorEastAsia" w:cstheme="minorHAnsi"/>
        </w:rPr>
      </w:pPr>
    </w:p>
    <w:p w:rsidRPr="00A84D9F" w:rsidR="38B0A046" w:rsidP="348CEA37" w:rsidRDefault="348CEA37" w14:paraId="1A199957" w14:textId="44FF25AD">
      <w:pPr>
        <w:rPr>
          <w:rFonts w:eastAsiaTheme="minorEastAsia" w:cstheme="minorHAnsi"/>
          <w:b/>
          <w:bCs/>
        </w:rPr>
      </w:pPr>
      <w:r w:rsidRPr="00A84D9F">
        <w:rPr>
          <w:rFonts w:eastAsiaTheme="minorEastAsia" w:cstheme="minorHAnsi"/>
          <w:b/>
          <w:bCs/>
        </w:rPr>
        <w:t>Special Significance</w:t>
      </w:r>
    </w:p>
    <w:p w:rsidRPr="00A84D9F" w:rsidR="38B0A046" w:rsidP="348CEA37" w:rsidRDefault="348CEA37" w14:paraId="32F2348E" w14:textId="35C16368">
      <w:pPr>
        <w:rPr>
          <w:rFonts w:eastAsiaTheme="minorEastAsia" w:cstheme="minorHAnsi"/>
        </w:rPr>
      </w:pPr>
      <w:r w:rsidRPr="00A84D9F">
        <w:rPr>
          <w:rFonts w:eastAsiaTheme="minorEastAsia" w:cstheme="minorHAnsi"/>
        </w:rPr>
        <w:t>Existing Eastern Wolves likely represent a relict population that once inhabited the eastern temperate forests of North America, including the southern regions of Ontario and Québec, prior to the arrival of European settlers (Rutledge et al. 2010d; Kyle et al. 2006; Figure 3). Clearing of land, invasion of non-endemic Coyotes, and targeted persecution of large canids may have pushed Eastern Wolves north into Algonquin Park and south-central Quebec, which probably represents a refugium at the northern limit of their historical distribution.</w:t>
      </w:r>
    </w:p>
    <w:p w:rsidRPr="00A84D9F" w:rsidR="61A3AA7C" w:rsidP="348CEA37" w:rsidRDefault="61A3AA7C" w14:paraId="043930DC" w14:textId="78466B02">
      <w:pPr>
        <w:rPr>
          <w:rFonts w:eastAsiaTheme="minorEastAsia" w:cstheme="minorHAnsi"/>
        </w:rPr>
      </w:pPr>
    </w:p>
    <w:p w:rsidRPr="00A84D9F" w:rsidR="61A3AA7C" w:rsidP="348CEA37" w:rsidRDefault="348CEA37" w14:paraId="7594310B" w14:textId="62AB1D3E">
      <w:pPr>
        <w:rPr>
          <w:rFonts w:eastAsiaTheme="minorEastAsia" w:cstheme="minorHAnsi"/>
        </w:rPr>
      </w:pPr>
      <w:r w:rsidRPr="00A84D9F">
        <w:rPr>
          <w:rFonts w:eastAsiaTheme="minorEastAsia" w:cstheme="minorHAnsi"/>
          <w:b/>
          <w:bCs/>
        </w:rPr>
        <w:t>Habitat Trends</w:t>
      </w:r>
      <w:r w:rsidRPr="00A84D9F">
        <w:rPr>
          <w:rFonts w:eastAsiaTheme="minorEastAsia" w:cstheme="minorHAnsi"/>
        </w:rPr>
        <w:t xml:space="preserve"> </w:t>
      </w:r>
    </w:p>
    <w:p w:rsidRPr="00A84D9F" w:rsidR="61A3AA7C" w:rsidP="348CEA37" w:rsidRDefault="348CEA37" w14:paraId="69B11F37" w14:textId="0834839B">
      <w:pPr>
        <w:rPr>
          <w:rFonts w:eastAsiaTheme="minorEastAsia" w:cstheme="minorHAnsi"/>
        </w:rPr>
      </w:pPr>
      <w:r w:rsidRPr="00A84D9F">
        <w:rPr>
          <w:rFonts w:eastAsiaTheme="minorEastAsia" w:cstheme="minorHAnsi"/>
        </w:rPr>
        <w:t xml:space="preserve">The amount and extent of vegetative habitat supporting Deer populations likely is increasing in parts of Eastern Wolf range; previously agricultural-dominated landscapes in southeastern Ontario are succeeding into forest at an estimated rate of 1.9% per decade (Lancaster et al. 2008) and may represent improved habitat for Eastern Wolves. Forested landscapes with minimal road networks are still available directly south, west, and east of Algonquin Park, as well as large parts of the range in Québec (Figure 6). The smaller areas in the southern reaches of Ontario may contain only one pack, and likely are too small to sustain viable wolf populations (Benson et al. 2014). A forested corridor with lower road density connects Bon Echo Provincial </w:t>
      </w:r>
      <w:r w:rsidRPr="00A84D9F">
        <w:rPr>
          <w:rFonts w:eastAsiaTheme="minorEastAsia" w:cstheme="minorHAnsi"/>
        </w:rPr>
        <w:lastRenderedPageBreak/>
        <w:t xml:space="preserve">Park to Frontenac Provincial Park and the Charleston Lake area west of Algonquin Park. The Queen Elizabeth II Wildlands Park probably represents prime Eastern Wolf habitat, and recent work suggests Eastern Wolves are present (Patterson pers. comm. 2014). In Algonquin Park, fire protection and relatively low intensity forest harvest could negatively impact the future amount of </w:t>
      </w:r>
      <w:proofErr w:type="gramStart"/>
      <w:r w:rsidRPr="00A84D9F">
        <w:rPr>
          <w:rFonts w:eastAsiaTheme="minorEastAsia" w:cstheme="minorHAnsi"/>
        </w:rPr>
        <w:t>early-succession</w:t>
      </w:r>
      <w:proofErr w:type="gramEnd"/>
      <w:r w:rsidRPr="00A84D9F">
        <w:rPr>
          <w:rFonts w:eastAsiaTheme="minorEastAsia" w:cstheme="minorHAnsi"/>
        </w:rPr>
        <w:t xml:space="preserve"> associated species such as Deer and Beaver (Quinn 2004, 2005).</w:t>
      </w:r>
    </w:p>
    <w:p w:rsidRPr="00A84D9F" w:rsidR="00E72CA8" w:rsidP="24CB31CB" w:rsidRDefault="24CB31CB" w14:paraId="3737073B" w14:textId="7FE71B32">
      <w:pPr>
        <w:rPr>
          <w:rFonts w:eastAsiaTheme="minorEastAsia" w:cstheme="minorHAnsi"/>
        </w:rPr>
      </w:pPr>
      <w:r w:rsidRPr="00A84D9F">
        <w:rPr>
          <w:rFonts w:eastAsiaTheme="minorEastAsia" w:cstheme="minorHAnsi"/>
        </w:rPr>
        <w:t xml:space="preserve">Potential expansion habitats include forested regions extending from Algonquin Park that have limited human-altered landscapes, few </w:t>
      </w:r>
      <w:proofErr w:type="gramStart"/>
      <w:r w:rsidRPr="00A84D9F">
        <w:rPr>
          <w:rFonts w:eastAsiaTheme="minorEastAsia" w:cstheme="minorHAnsi"/>
        </w:rPr>
        <w:t>road</w:t>
      </w:r>
      <w:proofErr w:type="gramEnd"/>
      <w:r w:rsidRPr="00A84D9F">
        <w:rPr>
          <w:rFonts w:eastAsiaTheme="minorEastAsia" w:cstheme="minorHAnsi"/>
        </w:rPr>
        <w:t xml:space="preserve"> networks/low traffic volume, and protection from hunting and trapping. These areas include regions north to Killarney Park, west to Georgian Bay, south to Hwy 7 and perhaps along the Frontenac Axis through the Algonquin to Adirondack region (although increasing road networks and urbanization may present difficulties in that area), and east across southern Québec’s parks and faunal reserves to Saguenay Fjord Park.</w:t>
      </w:r>
    </w:p>
    <w:p w:rsidRPr="00A84D9F" w:rsidR="24CB31CB" w:rsidP="24CB31CB" w:rsidRDefault="24CB31CB" w14:paraId="4556B49A" w14:textId="1B75AC5F">
      <w:pPr>
        <w:rPr>
          <w:rFonts w:eastAsiaTheme="minorEastAsia" w:cstheme="minorHAnsi"/>
        </w:rPr>
      </w:pPr>
    </w:p>
    <w:p w:rsidRPr="00A84D9F" w:rsidR="1EF9E892" w:rsidP="1EF9E892" w:rsidRDefault="14241A87" w14:paraId="5931163D" w14:textId="24C08A46">
      <w:pPr>
        <w:ind w:left="567" w:hanging="567"/>
        <w:rPr>
          <w:rFonts w:cstheme="minorHAnsi"/>
        </w:rPr>
      </w:pPr>
      <w:r w:rsidRPr="00A84D9F">
        <w:rPr>
          <w:rFonts w:eastAsia="Calibri" w:cstheme="minorHAnsi"/>
        </w:rPr>
        <w:t xml:space="preserve">Rutledge, L. (2015). </w:t>
      </w:r>
      <w:proofErr w:type="spellStart"/>
      <w:r w:rsidRPr="00A84D9F">
        <w:rPr>
          <w:rFonts w:eastAsia="Calibri" w:cstheme="minorHAnsi"/>
        </w:rPr>
        <w:t>COSEWIC</w:t>
      </w:r>
      <w:proofErr w:type="spellEnd"/>
      <w:r w:rsidRPr="00A84D9F">
        <w:rPr>
          <w:rFonts w:eastAsia="Calibri" w:cstheme="minorHAnsi"/>
        </w:rPr>
        <w:t xml:space="preserve"> Assessment and Status Report on the Eastern Wolf Canis sp. cf. </w:t>
      </w:r>
      <w:proofErr w:type="spellStart"/>
      <w:r w:rsidRPr="00A84D9F">
        <w:rPr>
          <w:rFonts w:eastAsia="Calibri" w:cstheme="minorHAnsi"/>
        </w:rPr>
        <w:t>lycaon</w:t>
      </w:r>
      <w:proofErr w:type="spellEnd"/>
      <w:r w:rsidRPr="00A84D9F">
        <w:rPr>
          <w:rFonts w:eastAsia="Calibri" w:cstheme="minorHAnsi"/>
        </w:rPr>
        <w:t xml:space="preserve"> in Canada, 15–79. Retrieved March 3, 2023, from </w:t>
      </w:r>
      <w:hyperlink r:id="rId17">
        <w:r w:rsidRPr="00A84D9F">
          <w:rPr>
            <w:rStyle w:val="Hyperlink"/>
            <w:rFonts w:eastAsia="Calibri" w:cstheme="minorHAnsi"/>
          </w:rPr>
          <w:t>https://www.registrelep-sararegistry.gc.ca/virtual_sara/files/cosewic/sr_Eastern%20Wolf_2015_e.pdf</w:t>
        </w:r>
      </w:hyperlink>
      <w:r w:rsidRPr="00A84D9F">
        <w:rPr>
          <w:rFonts w:eastAsia="Calibri" w:cstheme="minorHAnsi"/>
        </w:rPr>
        <w:t>.</w:t>
      </w:r>
    </w:p>
    <w:p w:rsidRPr="00A84D9F" w:rsidR="14241A87" w:rsidP="02848166" w:rsidRDefault="14241A87" w14:paraId="2C924D7D" w14:textId="2876CF02">
      <w:pPr>
        <w:spacing w:after="160" w:line="259" w:lineRule="auto"/>
        <w:jc w:val="center"/>
        <w:rPr>
          <w:rFonts w:eastAsia="Arial" w:cstheme="minorHAnsi"/>
          <w:color w:val="000000" w:themeColor="text1"/>
          <w:u w:val="single"/>
        </w:rPr>
      </w:pPr>
    </w:p>
    <w:p w:rsidRPr="00A84D9F" w:rsidR="14241A87" w:rsidP="14241A87" w:rsidRDefault="14241A87" w14:paraId="59605A84" w14:textId="221431F8">
      <w:pPr>
        <w:ind w:left="567" w:hanging="567"/>
        <w:rPr>
          <w:rFonts w:eastAsia="Calibri" w:cstheme="minorHAnsi"/>
        </w:rPr>
      </w:pPr>
    </w:p>
    <w:p w:rsidRPr="00A84D9F" w:rsidR="1EF9E892" w:rsidP="1EF9E892" w:rsidRDefault="1EF9E892" w14:paraId="1571799C" w14:textId="3C86E3F8">
      <w:pPr>
        <w:rPr>
          <w:rFonts w:cstheme="minorHAnsi"/>
        </w:rPr>
      </w:pPr>
    </w:p>
    <w:p w:rsidRPr="00A84D9F" w:rsidR="64AC6D4F" w:rsidP="64AC6D4F" w:rsidRDefault="64AC6D4F" w14:paraId="5054D683" w14:textId="4C438AC6">
      <w:pPr>
        <w:rPr>
          <w:rFonts w:cstheme="minorHAnsi"/>
        </w:rPr>
      </w:pPr>
    </w:p>
    <w:p w:rsidRPr="00A84D9F" w:rsidR="64AC6D4F" w:rsidP="59726298" w:rsidRDefault="00A84D9F" w14:paraId="2CABA96B" w14:textId="489132BF">
      <w:pPr>
        <w:rPr>
          <w:rFonts w:cs="Calibri" w:cstheme="minorAscii"/>
        </w:rPr>
      </w:pPr>
      <w:r>
        <w:drawing>
          <wp:inline wp14:editId="6E63E50B" wp14:anchorId="3795D6D3">
            <wp:extent cx="5943600" cy="1882140"/>
            <wp:effectExtent l="0" t="0" r="0" b="0"/>
            <wp:docPr id="2058539347" name="Picture 2058539347" title=""/>
            <wp:cNvGraphicFramePr>
              <a:graphicFrameLocks noChangeAspect="1"/>
            </wp:cNvGraphicFramePr>
            <a:graphic>
              <a:graphicData uri="http://schemas.openxmlformats.org/drawingml/2006/picture">
                <pic:pic>
                  <pic:nvPicPr>
                    <pic:cNvPr id="0" name="Picture 2058539347"/>
                    <pic:cNvPicPr/>
                  </pic:nvPicPr>
                  <pic:blipFill>
                    <a:blip r:embed="Ref52e13d7b9440d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882140"/>
                    </a:xfrm>
                    <a:prstGeom prst="rect">
                      <a:avLst/>
                    </a:prstGeom>
                  </pic:spPr>
                </pic:pic>
              </a:graphicData>
            </a:graphic>
          </wp:inline>
        </w:drawing>
      </w:r>
      <w:r w:rsidRPr="59726298" w:rsidR="59726298">
        <w:rPr>
          <w:rFonts w:cs="Calibri" w:cstheme="minorAscii"/>
        </w:rPr>
        <w:t>Information found at:</w:t>
      </w:r>
    </w:p>
    <w:p w:rsidR="59726298" w:rsidP="59726298" w:rsidRDefault="59726298" w14:paraId="3399EE89" w14:textId="2A01FBDD">
      <w:pPr>
        <w:pStyle w:val="Normal"/>
        <w:rPr>
          <w:rFonts w:cs="Calibri" w:cstheme="minorAscii"/>
        </w:rPr>
      </w:pPr>
      <w:hyperlink r:id="R8b5f36fb6844419b">
        <w:r w:rsidRPr="59726298" w:rsidR="59726298">
          <w:rPr>
            <w:rStyle w:val="Hyperlink"/>
            <w:rFonts w:cs="Calibri" w:cstheme="minorAscii"/>
          </w:rPr>
          <w:t>https://a-z-animals.com/blog/coyote-vs-wolf-the-6-key-differences-explained/</w:t>
        </w:r>
      </w:hyperlink>
    </w:p>
    <w:p w:rsidR="59726298" w:rsidP="59726298" w:rsidRDefault="59726298" w14:paraId="3995D6A0" w14:textId="5A8C256A">
      <w:pPr>
        <w:pStyle w:val="Normal"/>
        <w:rPr>
          <w:rFonts w:cs="Calibri" w:cstheme="minorAscii"/>
        </w:rPr>
      </w:pPr>
    </w:p>
    <w:p w:rsidRPr="00A84D9F" w:rsidR="64AC6D4F" w:rsidP="64AC6D4F" w:rsidRDefault="64AC6D4F" w14:paraId="5EB41E8C" w14:textId="59DCFC2B">
      <w:pPr>
        <w:rPr>
          <w:rFonts w:cstheme="minorHAnsi"/>
        </w:rPr>
      </w:pPr>
    </w:p>
    <w:p w:rsidRPr="00A84D9F" w:rsidR="64AC6D4F" w:rsidP="64AC6D4F" w:rsidRDefault="64AC6D4F" w14:paraId="469C4964" w14:textId="546DB3DA">
      <w:pPr>
        <w:rPr>
          <w:rFonts w:cstheme="minorHAnsi"/>
        </w:rPr>
      </w:pPr>
      <w:r w:rsidRPr="00A84D9F">
        <w:rPr>
          <w:rFonts w:cstheme="minorHAnsi"/>
          <w:noProof/>
        </w:rPr>
        <w:lastRenderedPageBreak/>
        <w:drawing>
          <wp:inline distT="0" distB="0" distL="0" distR="0" wp14:anchorId="289EF6E9" wp14:editId="791B31CF">
            <wp:extent cx="5154930" cy="7636933"/>
            <wp:effectExtent l="0" t="0" r="0" b="0"/>
            <wp:docPr id="1926105292" name="Picture 1926105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154930" cy="7636933"/>
                    </a:xfrm>
                    <a:prstGeom prst="rect">
                      <a:avLst/>
                    </a:prstGeom>
                  </pic:spPr>
                </pic:pic>
              </a:graphicData>
            </a:graphic>
          </wp:inline>
        </w:drawing>
      </w:r>
    </w:p>
    <w:sectPr w:rsidRPr="00A84D9F" w:rsidR="64AC6D4F">
      <w:headerReference w:type="even" r:id="rId20"/>
      <w:headerReference w:type="default" r:id="rId21"/>
      <w:footerReference w:type="even" r:id="rId22"/>
      <w:footerReference w:type="default" r:id="rId23"/>
      <w:headerReference w:type="first" r:id="rId24"/>
      <w:footerReference w:type="first" r:id="rId2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900CF" w:rsidP="00576F2A" w:rsidRDefault="002900CF" w14:paraId="648551AC" w14:textId="77777777">
      <w:r>
        <w:separator/>
      </w:r>
    </w:p>
  </w:endnote>
  <w:endnote w:type="continuationSeparator" w:id="0">
    <w:p w:rsidR="002900CF" w:rsidP="00576F2A" w:rsidRDefault="002900CF" w14:paraId="00D0277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6F2A" w:rsidRDefault="00576F2A" w14:paraId="51091E0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p w:rsidR="00576F2A" w:rsidRDefault="00576F2A" w14:paraId="13B89427" w14:textId="3AF23568">
    <w:pPr>
      <w:pStyle w:val="Footer"/>
    </w:pPr>
    <w:r w:rsidRPr="00576F2A">
      <mc:AlternateContent>
        <mc:Choice Requires="wpg">
          <w:drawing>
            <wp:anchor distT="0" distB="0" distL="114300" distR="114300" simplePos="0" relativeHeight="251659264" behindDoc="0" locked="0" layoutInCell="1" allowOverlap="1" wp14:anchorId="78F7A933" wp14:editId="496279B1">
              <wp:simplePos x="0" y="0"/>
              <wp:positionH relativeFrom="margin">
                <wp:align>center</wp:align>
              </wp:positionH>
              <wp:positionV relativeFrom="paragraph">
                <wp:posOffset>-53340</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rsidR="00576F2A" w:rsidP="00576F2A" w:rsidRDefault="00576F2A" w14:paraId="4DF8FA25"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id="Group 7" style="position:absolute;margin-left:0;margin-top:-4.2pt;width:221.85pt;height:28.2pt;z-index:251659264;mso-position-horizontal:center;mso-position-horizontal-relative:margin" coordsize="50411,4745" o:spid="_x0000_s1026" w14:anchorId="78F7A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">
              <v:shapetype id="_x0000_t202" coordsize="21600,21600" o:spt="202" path="m,l,21600r21600,l21600,xe">
                <v:stroke joinstyle="miter"/>
                <v:path gradientshapeok="t" o:connecttype="rect"/>
              </v:shapetype>
              <v:shape id="Text Box 2" style="position:absolute;left:1040;top:917;width:47503;height:2651;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v:textbox style="mso-fit-shape-to-text:t">
                  <w:txbxContent>
                    <w:p w:rsidR="00576F2A" w:rsidP="00576F2A" w:rsidRDefault="00576F2A" w14:paraId="4DF8FA25"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textboxrect="1800,12600,12600,19800" gradientshapeok="t" o:connecttype="custom" o:connectlocs="0,0;0,10800;0,21600;10800,21600;21600,21600;10800,10800"/>
              </v:shapetype>
              <v:shape id="Right Triangle 2" style="position:absolute;top:3394;width:50346;height:1351;flip:x;visibility:visible;mso-wrap-style:square;v-text-anchor:middle" o:spid="_x0000_s1028" fillcolor="#002f60" strokecolor="#1f3763 [1604]"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642;width:4006;height:4228;visibility:visible;mso-wrap-style:square" href="https://3drst.byu.edu/" alt="Logo&#10;&#10;Description automatically generated"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v:fill o:detectmouseclick="t"/>
                <v:imagedata cropleft="13492f" croptop="6571f" cropright="15223f" cropbottom="7608f" o:title="Logo&#10;&#10;Description automatically generated" r:id="rId5"/>
              </v:shape>
              <v:shape id="Picture 4" style="position:absolute;left:44748;top:919;width:5663;height:1982;visibility:visible;mso-wrap-style:square" href="https://creativecommons.org/licenses/by-nc-sa/4.0/" alt="A picture containing text, clipart&#10;&#10;Description automatically generated" o:spid="_x0000_s1030"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v:fill o:detectmouseclick="t"/>
                <v:imagedata o:title="A picture containing text, clipart&#10;&#10;Description automatically generated" r:id="rId6"/>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6F2A" w:rsidRDefault="00576F2A" w14:paraId="48DC8D6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900CF" w:rsidP="00576F2A" w:rsidRDefault="002900CF" w14:paraId="39532120" w14:textId="77777777">
      <w:r>
        <w:separator/>
      </w:r>
    </w:p>
  </w:footnote>
  <w:footnote w:type="continuationSeparator" w:id="0">
    <w:p w:rsidR="002900CF" w:rsidP="00576F2A" w:rsidRDefault="002900CF" w14:paraId="0E5A1B5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6F2A" w:rsidRDefault="00576F2A" w14:paraId="035ADF0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6F2A" w:rsidRDefault="00576F2A" w14:paraId="24FE3F6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6F2A" w:rsidRDefault="00576F2A" w14:paraId="5F58173D"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M2NjCxMDaxMDdW0lEKTi0uzszPAykwrAUAVInjMiwAAAA="/>
  </w:docVars>
  <w:rsids>
    <w:rsidRoot w:val="00E72CA8"/>
    <w:rsid w:val="002900CF"/>
    <w:rsid w:val="00576F2A"/>
    <w:rsid w:val="00A84D9F"/>
    <w:rsid w:val="00E72CA8"/>
    <w:rsid w:val="02848166"/>
    <w:rsid w:val="02A9391A"/>
    <w:rsid w:val="0578F1A1"/>
    <w:rsid w:val="0E610CA5"/>
    <w:rsid w:val="0F753C5F"/>
    <w:rsid w:val="0FC69138"/>
    <w:rsid w:val="14241A87"/>
    <w:rsid w:val="180F3355"/>
    <w:rsid w:val="193F5F95"/>
    <w:rsid w:val="1A55AA98"/>
    <w:rsid w:val="1EF9E892"/>
    <w:rsid w:val="218A064F"/>
    <w:rsid w:val="2349EED9"/>
    <w:rsid w:val="24B8F03D"/>
    <w:rsid w:val="24CB31CB"/>
    <w:rsid w:val="266E7D1A"/>
    <w:rsid w:val="2DCB6864"/>
    <w:rsid w:val="2F063D09"/>
    <w:rsid w:val="330935C8"/>
    <w:rsid w:val="348CEA37"/>
    <w:rsid w:val="38B0A046"/>
    <w:rsid w:val="415341FC"/>
    <w:rsid w:val="453F68F7"/>
    <w:rsid w:val="4DD1B0CB"/>
    <w:rsid w:val="50DD502A"/>
    <w:rsid w:val="50F17D08"/>
    <w:rsid w:val="52F8681A"/>
    <w:rsid w:val="543E5801"/>
    <w:rsid w:val="56267E22"/>
    <w:rsid w:val="59726298"/>
    <w:rsid w:val="5CAC7468"/>
    <w:rsid w:val="5E976FB5"/>
    <w:rsid w:val="61A3AA7C"/>
    <w:rsid w:val="631B59F1"/>
    <w:rsid w:val="64AC6D4F"/>
    <w:rsid w:val="66C62165"/>
    <w:rsid w:val="68B1C64C"/>
    <w:rsid w:val="722C7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79038"/>
  <w15:chartTrackingRefBased/>
  <w15:docId w15:val="{589661A0-A0D3-EC4A-A4AA-EC03451C1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576F2A"/>
    <w:pPr>
      <w:tabs>
        <w:tab w:val="center" w:pos="4680"/>
        <w:tab w:val="right" w:pos="9360"/>
      </w:tabs>
    </w:pPr>
  </w:style>
  <w:style w:type="character" w:styleId="HeaderChar" w:customStyle="1">
    <w:name w:val="Header Char"/>
    <w:basedOn w:val="DefaultParagraphFont"/>
    <w:link w:val="Header"/>
    <w:uiPriority w:val="99"/>
    <w:rsid w:val="00576F2A"/>
  </w:style>
  <w:style w:type="paragraph" w:styleId="Footer">
    <w:name w:val="footer"/>
    <w:basedOn w:val="Normal"/>
    <w:link w:val="FooterChar"/>
    <w:uiPriority w:val="99"/>
    <w:unhideWhenUsed/>
    <w:rsid w:val="00576F2A"/>
    <w:pPr>
      <w:tabs>
        <w:tab w:val="center" w:pos="4680"/>
        <w:tab w:val="right" w:pos="9360"/>
      </w:tabs>
    </w:pPr>
  </w:style>
  <w:style w:type="character" w:styleId="FooterChar" w:customStyle="1">
    <w:name w:val="Footer Char"/>
    <w:basedOn w:val="DefaultParagraphFont"/>
    <w:link w:val="Footer"/>
    <w:uiPriority w:val="99"/>
    <w:rsid w:val="00576F2A"/>
  </w:style>
  <w:style w:type="character" w:styleId="FollowedHyperlink">
    <w:name w:val="FollowedHyperlink"/>
    <w:basedOn w:val="DefaultParagraphFont"/>
    <w:uiPriority w:val="99"/>
    <w:semiHidden/>
    <w:unhideWhenUsed/>
    <w:rsid w:val="00576F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wildernesscollege.com/coyote-habitat.html" TargetMode="External" Id="rId8" /><Relationship Type="http://schemas.openxmlformats.org/officeDocument/2006/relationships/hyperlink" Target="https://www.livescience.com/23742-coyotes-in-cities.html" TargetMode="External" Id="rId13" /><Relationship Type="http://schemas.openxmlformats.org/officeDocument/2006/relationships/fontTable" Target="fontTable.xml" Id="rId26" /><Relationship Type="http://schemas.openxmlformats.org/officeDocument/2006/relationships/webSettings" Target="webSettings.xml" Id="rId3" /><Relationship Type="http://schemas.openxmlformats.org/officeDocument/2006/relationships/header" Target="header2.xml" Id="rId21" /><Relationship Type="http://schemas.openxmlformats.org/officeDocument/2006/relationships/hyperlink" Target="https://animalcorner.org/animals/eastern-wolf/" TargetMode="External" Id="rId7" /><Relationship Type="http://schemas.openxmlformats.org/officeDocument/2006/relationships/hyperlink" Target="https://atlantacoyoteproject.org/the-coyote-diet/" TargetMode="External" Id="rId12" /><Relationship Type="http://schemas.openxmlformats.org/officeDocument/2006/relationships/hyperlink" Target="https://www.registrelep-sararegistry.gc.ca/virtual_sara/files/cosewic/sr_Eastern%20Wolf_2015_e.pdf" TargetMode="External" Id="rId17" /><Relationship Type="http://schemas.openxmlformats.org/officeDocument/2006/relationships/footer" Target="footer3.xml" Id="rId25" /><Relationship Type="http://schemas.openxmlformats.org/officeDocument/2006/relationships/settings" Target="settings.xml" Id="rId2" /><Relationship Type="http://schemas.openxmlformats.org/officeDocument/2006/relationships/hyperlink" Target="https://www.fs.fed.us/database/feis/animals/mammal/cala/all.html" TargetMode="External" Id="rId16" /><Relationship Type="http://schemas.openxmlformats.org/officeDocument/2006/relationships/header" Target="header1.xml" Id="rId20" /><Relationship Type="http://schemas.openxmlformats.org/officeDocument/2006/relationships/styles" Target="styles.xml" Id="rId1" /><Relationship Type="http://schemas.openxmlformats.org/officeDocument/2006/relationships/hyperlink" Target="https://www.wolfworlds.com/eastern-wolf/" TargetMode="External" Id="rId6" /><Relationship Type="http://schemas.openxmlformats.org/officeDocument/2006/relationships/hyperlink" Target="https://orleansconservationtrust.org/wp-content/uploads/Coyote-Ecology-slides-for-website.pdf" TargetMode="External" Id="rId11" /><Relationship Type="http://schemas.openxmlformats.org/officeDocument/2006/relationships/header" Target="header3.xml" Id="rId24" /><Relationship Type="http://schemas.openxmlformats.org/officeDocument/2006/relationships/endnotes" Target="endnotes.xml" Id="rId5" /><Relationship Type="http://schemas.openxmlformats.org/officeDocument/2006/relationships/hyperlink" Target="https://www.livescience.com/american-black-bear.html" TargetMode="External" Id="rId15" /><Relationship Type="http://schemas.openxmlformats.org/officeDocument/2006/relationships/footer" Target="footer2.xml" Id="rId23" /><Relationship Type="http://schemas.openxmlformats.org/officeDocument/2006/relationships/hyperlink" Target="https://wildlifepark.novascotia.ca/animals/EasternCoyote.asp" TargetMode="External" Id="rId10" /><Relationship Type="http://schemas.openxmlformats.org/officeDocument/2006/relationships/image" Target="media/image2.png" Id="rId19" /><Relationship Type="http://schemas.openxmlformats.org/officeDocument/2006/relationships/footnotes" Target="footnotes.xml" Id="rId4" /><Relationship Type="http://schemas.openxmlformats.org/officeDocument/2006/relationships/hyperlink" Target="https://www.fs.usda.gov/database/feis/animals/mammal/cala/all.html" TargetMode="External" Id="rId9" /><Relationship Type="http://schemas.openxmlformats.org/officeDocument/2006/relationships/hyperlink" Target="https://www.livescience.com/54453-grizzly-bear.html" TargetMode="External" Id="rId14" /><Relationship Type="http://schemas.openxmlformats.org/officeDocument/2006/relationships/footer" Target="footer1.xml" Id="rId22" /><Relationship Type="http://schemas.openxmlformats.org/officeDocument/2006/relationships/theme" Target="theme/theme1.xml" Id="rId27" /><Relationship Type="http://schemas.openxmlformats.org/officeDocument/2006/relationships/image" Target="/media/image7.png" Id="Ref52e13d7b9440d7" /><Relationship Type="http://schemas.openxmlformats.org/officeDocument/2006/relationships/hyperlink" Target="https://a-z-animals.com/blog/coyote-vs-wolf-the-6-key-differences-explained/" TargetMode="External" Id="R8b5f36fb6844419b" /></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3.png"/><Relationship Id="rId1" Type="http://schemas.openxmlformats.org/officeDocument/2006/relationships/hyperlink" Target="https://3drst.byu.edu/" TargetMode="External"/><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omas Wilder</dc:creator>
  <keywords/>
  <dc:description/>
  <lastModifiedBy>Kelly Peterson</lastModifiedBy>
  <revision>41</revision>
  <lastPrinted>2023-03-22T04:31:00.0000000Z</lastPrinted>
  <dcterms:created xsi:type="dcterms:W3CDTF">2023-03-03T22:35:00.0000000Z</dcterms:created>
  <dcterms:modified xsi:type="dcterms:W3CDTF">2023-05-12T14:50:17.6371686Z</dcterms:modified>
</coreProperties>
</file>